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537D4F" w14:textId="7D5972A1" w:rsidR="000206CB" w:rsidRPr="00C00AC2" w:rsidRDefault="00581DAE" w:rsidP="00BF7BBB">
      <w:pPr>
        <w:jc w:val="center"/>
        <w:rPr>
          <w:b/>
          <w:bCs/>
          <w:sz w:val="28"/>
          <w:szCs w:val="28"/>
        </w:rPr>
      </w:pPr>
      <w:r w:rsidRPr="00C00AC2">
        <w:rPr>
          <w:b/>
          <w:bCs/>
          <w:sz w:val="28"/>
          <w:szCs w:val="28"/>
        </w:rPr>
        <w:t xml:space="preserve">OBSERVER </w:t>
      </w:r>
      <w:r w:rsidR="00BF7BBB" w:rsidRPr="00C00AC2">
        <w:rPr>
          <w:b/>
          <w:bCs/>
          <w:sz w:val="28"/>
          <w:szCs w:val="28"/>
        </w:rPr>
        <w:t>DATA</w:t>
      </w:r>
      <w:r w:rsidR="00956EB5" w:rsidRPr="00C00AC2">
        <w:rPr>
          <w:b/>
          <w:bCs/>
          <w:sz w:val="28"/>
          <w:szCs w:val="28"/>
        </w:rPr>
        <w:t xml:space="preserve"> PREPERATION</w:t>
      </w:r>
    </w:p>
    <w:p w14:paraId="5485270A" w14:textId="2F84E12D" w:rsidR="00AF1F4C" w:rsidRPr="00AF1F4C" w:rsidRDefault="00AF1F4C">
      <w:pPr>
        <w:rPr>
          <w:b/>
          <w:bCs/>
          <w:u w:val="single"/>
        </w:rPr>
      </w:pPr>
      <w:r w:rsidRPr="00AF1F4C">
        <w:rPr>
          <w:b/>
          <w:bCs/>
          <w:u w:val="single"/>
        </w:rPr>
        <w:t>WEIGHT DATA</w:t>
      </w:r>
    </w:p>
    <w:p w14:paraId="00761A03" w14:textId="4B569B00" w:rsidR="00BF7BBB" w:rsidRPr="00581DAE" w:rsidRDefault="00BF7BBB">
      <w:pPr>
        <w:rPr>
          <w:b/>
          <w:bCs/>
        </w:rPr>
      </w:pPr>
      <w:r w:rsidRPr="00581DAE">
        <w:rPr>
          <w:b/>
          <w:bCs/>
        </w:rPr>
        <w:t>Creating master sheet:</w:t>
      </w:r>
    </w:p>
    <w:p w14:paraId="1177F95B" w14:textId="2B8861CD" w:rsidR="00A56109" w:rsidRDefault="00A56109" w:rsidP="00BF7BBB">
      <w:pPr>
        <w:pStyle w:val="ListParagraph"/>
        <w:numPr>
          <w:ilvl w:val="0"/>
          <w:numId w:val="2"/>
        </w:numPr>
      </w:pPr>
      <w:r>
        <w:t xml:space="preserve">Unmerge all cells. </w:t>
      </w:r>
    </w:p>
    <w:p w14:paraId="192E333C" w14:textId="649DB6BA" w:rsidR="00685699" w:rsidRDefault="00685699" w:rsidP="00BF7BBB">
      <w:pPr>
        <w:pStyle w:val="ListParagraph"/>
        <w:numPr>
          <w:ilvl w:val="0"/>
          <w:numId w:val="2"/>
        </w:numPr>
      </w:pPr>
      <w:r>
        <w:t>Insert missing data on species category and species names. Where species is unidentified mark this with the name “</w:t>
      </w:r>
      <w:proofErr w:type="spellStart"/>
      <w:r>
        <w:t>un_id</w:t>
      </w:r>
      <w:proofErr w:type="spellEnd"/>
      <w:r>
        <w:t xml:space="preserve">”. </w:t>
      </w:r>
      <w:r w:rsidR="00A56109">
        <w:t xml:space="preserve">Where category names are missing or misplaced insert or shift to correct place.  </w:t>
      </w:r>
    </w:p>
    <w:p w14:paraId="10D22E07" w14:textId="57E8CDDB" w:rsidR="00BF7BBB" w:rsidRDefault="00BF7BBB" w:rsidP="00BF7BBB">
      <w:pPr>
        <w:pStyle w:val="ListParagraph"/>
        <w:numPr>
          <w:ilvl w:val="0"/>
          <w:numId w:val="2"/>
        </w:numPr>
      </w:pPr>
      <w:r>
        <w:t>Create a new sheet in Excel</w:t>
      </w:r>
    </w:p>
    <w:p w14:paraId="564C70FF" w14:textId="1393A475" w:rsidR="00BF7BBB" w:rsidRDefault="00BF7BBB" w:rsidP="00BF7BBB">
      <w:pPr>
        <w:pStyle w:val="ListParagraph"/>
        <w:numPr>
          <w:ilvl w:val="0"/>
          <w:numId w:val="2"/>
        </w:numPr>
      </w:pPr>
      <w:r>
        <w:t>Copy all headings from old sheet</w:t>
      </w:r>
      <w:r w:rsidR="00653CB5">
        <w:t xml:space="preserve">s first to row one of the master </w:t>
      </w:r>
      <w:proofErr w:type="gramStart"/>
      <w:r w:rsidR="00653CB5">
        <w:t>sheet</w:t>
      </w:r>
      <w:proofErr w:type="gramEnd"/>
      <w:r w:rsidR="00BF4079">
        <w:t xml:space="preserve"> which contains all drags</w:t>
      </w:r>
      <w:r w:rsidR="00653CB5">
        <w:t xml:space="preserve"> i.e. the meta data and the catch data.</w:t>
      </w:r>
    </w:p>
    <w:p w14:paraId="0B28EC1C" w14:textId="35932800" w:rsidR="001B5277" w:rsidRDefault="001B5277" w:rsidP="00BF7BBB">
      <w:pPr>
        <w:pStyle w:val="ListParagraph"/>
        <w:numPr>
          <w:ilvl w:val="0"/>
          <w:numId w:val="2"/>
        </w:numPr>
      </w:pPr>
      <w:r>
        <w:t>Create new variables:</w:t>
      </w:r>
    </w:p>
    <w:p w14:paraId="697256AC" w14:textId="65002021" w:rsidR="001B5277" w:rsidRDefault="001B5277" w:rsidP="001B5277">
      <w:pPr>
        <w:pStyle w:val="ListParagraph"/>
        <w:numPr>
          <w:ilvl w:val="1"/>
          <w:numId w:val="2"/>
        </w:numPr>
      </w:pPr>
      <w:r>
        <w:t>Trip number (</w:t>
      </w:r>
      <w:proofErr w:type="spellStart"/>
      <w:r>
        <w:t>trip_no</w:t>
      </w:r>
      <w:proofErr w:type="spellEnd"/>
      <w:r>
        <w:t>)</w:t>
      </w:r>
    </w:p>
    <w:p w14:paraId="50DD6E60" w14:textId="2FA5ED5C" w:rsidR="001B5277" w:rsidRDefault="001B5277" w:rsidP="001B5277">
      <w:pPr>
        <w:pStyle w:val="ListParagraph"/>
        <w:numPr>
          <w:ilvl w:val="1"/>
          <w:numId w:val="2"/>
        </w:numPr>
      </w:pPr>
      <w:r>
        <w:t>Drag number (</w:t>
      </w:r>
      <w:proofErr w:type="spellStart"/>
      <w:r>
        <w:t>drag_no</w:t>
      </w:r>
      <w:proofErr w:type="spellEnd"/>
      <w:r>
        <w:t>)</w:t>
      </w:r>
    </w:p>
    <w:p w14:paraId="0B8FAC01" w14:textId="4696EFDE" w:rsidR="001B5277" w:rsidRDefault="009838F4" w:rsidP="001B5277">
      <w:pPr>
        <w:pStyle w:val="ListParagraph"/>
        <w:numPr>
          <w:ilvl w:val="1"/>
          <w:numId w:val="2"/>
        </w:numPr>
      </w:pPr>
      <w:r>
        <w:t>Sample weight (</w:t>
      </w:r>
      <w:proofErr w:type="spellStart"/>
      <w:r>
        <w:t>sample_weight</w:t>
      </w:r>
      <w:proofErr w:type="spellEnd"/>
      <w:r>
        <w:t>)</w:t>
      </w:r>
    </w:p>
    <w:p w14:paraId="277D04F8" w14:textId="55B2CA55" w:rsidR="009838F4" w:rsidRDefault="009838F4" w:rsidP="001B5277">
      <w:pPr>
        <w:pStyle w:val="ListParagraph"/>
        <w:numPr>
          <w:ilvl w:val="1"/>
          <w:numId w:val="2"/>
        </w:numPr>
      </w:pPr>
      <w:r>
        <w:t>Total weight (</w:t>
      </w:r>
      <w:proofErr w:type="spellStart"/>
      <w:r>
        <w:t>total_weight</w:t>
      </w:r>
      <w:proofErr w:type="spellEnd"/>
      <w:r>
        <w:t>)</w:t>
      </w:r>
    </w:p>
    <w:p w14:paraId="6B213294" w14:textId="6BCDF97B" w:rsidR="00653CB5" w:rsidRDefault="001B5277" w:rsidP="00BF7BBB">
      <w:pPr>
        <w:pStyle w:val="ListParagraph"/>
        <w:numPr>
          <w:ilvl w:val="0"/>
          <w:numId w:val="2"/>
        </w:numPr>
      </w:pPr>
      <w:r>
        <w:t>Copy data over for every drag</w:t>
      </w:r>
      <w:r w:rsidR="00685699">
        <w:t xml:space="preserve"> under the respective variables</w:t>
      </w:r>
      <w:r>
        <w:t>.</w:t>
      </w:r>
    </w:p>
    <w:p w14:paraId="4A63BE4C" w14:textId="16E9D2AF" w:rsidR="006C600C" w:rsidRDefault="006C600C"/>
    <w:p w14:paraId="23443747" w14:textId="4675B1FB" w:rsidR="006C600C" w:rsidRPr="00581DAE" w:rsidRDefault="006C600C">
      <w:pPr>
        <w:rPr>
          <w:b/>
          <w:bCs/>
        </w:rPr>
      </w:pPr>
      <w:r w:rsidRPr="00581DAE">
        <w:rPr>
          <w:b/>
          <w:bCs/>
        </w:rPr>
        <w:t>Tidy</w:t>
      </w:r>
      <w:r w:rsidR="00581DAE">
        <w:rPr>
          <w:b/>
          <w:bCs/>
        </w:rPr>
        <w:t>ing master</w:t>
      </w:r>
      <w:r w:rsidRPr="00581DAE">
        <w:rPr>
          <w:b/>
          <w:bCs/>
        </w:rPr>
        <w:t xml:space="preserve"> </w:t>
      </w:r>
      <w:r w:rsidR="00D30521" w:rsidRPr="00581DAE">
        <w:rPr>
          <w:b/>
          <w:bCs/>
        </w:rPr>
        <w:t>sheets</w:t>
      </w:r>
      <w:r w:rsidR="00BF4079">
        <w:rPr>
          <w:b/>
          <w:bCs/>
        </w:rPr>
        <w:t xml:space="preserve"> with all drags for the respective trips</w:t>
      </w:r>
      <w:r w:rsidR="00581DAE">
        <w:rPr>
          <w:b/>
          <w:bCs/>
        </w:rPr>
        <w:t>:</w:t>
      </w:r>
    </w:p>
    <w:p w14:paraId="03A90708" w14:textId="77777777" w:rsidR="00DC347C" w:rsidRDefault="00DC347C" w:rsidP="00DC347C">
      <w:pPr>
        <w:pStyle w:val="ListParagraph"/>
        <w:numPr>
          <w:ilvl w:val="0"/>
          <w:numId w:val="1"/>
        </w:numPr>
      </w:pPr>
      <w:r>
        <w:t>Give master sheet different colour and name</w:t>
      </w:r>
    </w:p>
    <w:p w14:paraId="5C6A8399" w14:textId="24B880FB" w:rsidR="006C600C" w:rsidRDefault="00D30521" w:rsidP="006C600C">
      <w:pPr>
        <w:pStyle w:val="ListParagraph"/>
        <w:numPr>
          <w:ilvl w:val="0"/>
          <w:numId w:val="1"/>
        </w:numPr>
      </w:pPr>
      <w:r>
        <w:t>Ensure all cells contains values only and no formula</w:t>
      </w:r>
    </w:p>
    <w:p w14:paraId="6147A6BB" w14:textId="77777777" w:rsidR="00135DBD" w:rsidRDefault="00135DBD" w:rsidP="006C600C">
      <w:pPr>
        <w:pStyle w:val="ListParagraph"/>
        <w:numPr>
          <w:ilvl w:val="0"/>
          <w:numId w:val="1"/>
        </w:numPr>
      </w:pPr>
      <w:r>
        <w:t>Create a new variable called “groups” which will contain the following values:</w:t>
      </w:r>
    </w:p>
    <w:p w14:paraId="17F18088" w14:textId="643E7BFC" w:rsidR="00A90A82" w:rsidRDefault="00A90A82" w:rsidP="00135DBD">
      <w:pPr>
        <w:pStyle w:val="ListParagraph"/>
        <w:numPr>
          <w:ilvl w:val="1"/>
          <w:numId w:val="1"/>
        </w:numPr>
      </w:pPr>
      <w:r>
        <w:t>Discarded Bycatch (</w:t>
      </w:r>
      <w:proofErr w:type="spellStart"/>
      <w:r>
        <w:t>discarded_bycatch</w:t>
      </w:r>
      <w:proofErr w:type="spellEnd"/>
      <w:r>
        <w:t>)</w:t>
      </w:r>
    </w:p>
    <w:p w14:paraId="2C2BE83F" w14:textId="79825486" w:rsidR="00135DBD" w:rsidRDefault="00135DBD" w:rsidP="00135DBD">
      <w:pPr>
        <w:pStyle w:val="ListParagraph"/>
        <w:numPr>
          <w:ilvl w:val="1"/>
          <w:numId w:val="1"/>
        </w:numPr>
      </w:pPr>
      <w:r>
        <w:t>Retained Bycatch (</w:t>
      </w:r>
      <w:proofErr w:type="spellStart"/>
      <w:r>
        <w:t>retained_bycatch</w:t>
      </w:r>
      <w:proofErr w:type="spellEnd"/>
      <w:r>
        <w:t>)</w:t>
      </w:r>
    </w:p>
    <w:p w14:paraId="42822E3F" w14:textId="11722B72" w:rsidR="00135DBD" w:rsidRDefault="00986467" w:rsidP="00135DBD">
      <w:pPr>
        <w:pStyle w:val="ListParagraph"/>
        <w:numPr>
          <w:ilvl w:val="1"/>
          <w:numId w:val="1"/>
        </w:numPr>
      </w:pPr>
      <w:r>
        <w:t xml:space="preserve">Target </w:t>
      </w:r>
      <w:r w:rsidR="00A90A82">
        <w:t>Catch (</w:t>
      </w:r>
      <w:proofErr w:type="spellStart"/>
      <w:r>
        <w:t>target_</w:t>
      </w:r>
      <w:r w:rsidR="00A90A82">
        <w:t>catch</w:t>
      </w:r>
      <w:proofErr w:type="spellEnd"/>
      <w:r w:rsidR="00A90A82">
        <w:t>)</w:t>
      </w:r>
    </w:p>
    <w:p w14:paraId="59C5D77E" w14:textId="78F5D4A1" w:rsidR="00D30521" w:rsidRDefault="00D30521" w:rsidP="006C600C">
      <w:pPr>
        <w:pStyle w:val="ListParagraph"/>
        <w:numPr>
          <w:ilvl w:val="0"/>
          <w:numId w:val="1"/>
        </w:numPr>
      </w:pPr>
      <w:r>
        <w:t xml:space="preserve">Insert three added rows under each drag for </w:t>
      </w:r>
      <w:r w:rsidR="00DA6B84">
        <w:t xml:space="preserve">retained catch and bycatch for every drag. Copy and paste this data from the </w:t>
      </w:r>
      <w:r w:rsidR="00BF7BBB">
        <w:t xml:space="preserve">individual sheets. </w:t>
      </w:r>
    </w:p>
    <w:p w14:paraId="09EB0E11" w14:textId="2145302E" w:rsidR="006A3B45" w:rsidRDefault="006A3B45" w:rsidP="006A3B45">
      <w:pPr>
        <w:rPr>
          <w:b/>
          <w:bCs/>
        </w:rPr>
      </w:pPr>
      <w:r w:rsidRPr="00BF4079">
        <w:rPr>
          <w:b/>
          <w:bCs/>
        </w:rPr>
        <w:t xml:space="preserve">Merging </w:t>
      </w:r>
      <w:r w:rsidR="00FD0C3E">
        <w:rPr>
          <w:b/>
          <w:bCs/>
        </w:rPr>
        <w:t xml:space="preserve">of drags </w:t>
      </w:r>
      <w:r w:rsidRPr="00BF4079">
        <w:rPr>
          <w:b/>
          <w:bCs/>
        </w:rPr>
        <w:t xml:space="preserve">master sheets in </w:t>
      </w:r>
      <w:r w:rsidR="00FD0C3E">
        <w:rPr>
          <w:b/>
          <w:bCs/>
        </w:rPr>
        <w:t xml:space="preserve">trips </w:t>
      </w:r>
      <w:r w:rsidRPr="00BF4079">
        <w:rPr>
          <w:b/>
          <w:bCs/>
        </w:rPr>
        <w:t>master sheet</w:t>
      </w:r>
      <w:r w:rsidR="00807B00">
        <w:rPr>
          <w:b/>
          <w:bCs/>
        </w:rPr>
        <w:t xml:space="preserve"> and more detailed cleaning</w:t>
      </w:r>
      <w:r w:rsidRPr="00BF4079">
        <w:rPr>
          <w:b/>
          <w:bCs/>
        </w:rPr>
        <w:t>:</w:t>
      </w:r>
    </w:p>
    <w:p w14:paraId="350AC262" w14:textId="1718CC1F" w:rsidR="006F3BD0" w:rsidRDefault="00301EB4" w:rsidP="00EC1323">
      <w:pPr>
        <w:pStyle w:val="ListParagraph"/>
        <w:numPr>
          <w:ilvl w:val="0"/>
          <w:numId w:val="6"/>
        </w:numPr>
      </w:pPr>
      <w:r>
        <w:t xml:space="preserve">Double check raised total and sample weights (summative values) with the variables. </w:t>
      </w:r>
    </w:p>
    <w:p w14:paraId="083446E5" w14:textId="77777777" w:rsidR="00EC1323" w:rsidRPr="00EC1323" w:rsidRDefault="00AF1F4C" w:rsidP="00EC1323">
      <w:pPr>
        <w:pStyle w:val="ListParagraph"/>
        <w:numPr>
          <w:ilvl w:val="0"/>
          <w:numId w:val="6"/>
        </w:numPr>
        <w:rPr>
          <w:b/>
          <w:bCs/>
        </w:rPr>
      </w:pPr>
      <w:r>
        <w:t>Create a new workbook and copy over the master sheets</w:t>
      </w:r>
      <w:r w:rsidR="003F142D">
        <w:t xml:space="preserve">. </w:t>
      </w:r>
      <w:r w:rsidR="003E7872">
        <w:t>In total 8 trips (sheets).</w:t>
      </w:r>
    </w:p>
    <w:p w14:paraId="18D01776" w14:textId="474048C3" w:rsidR="00EC1323" w:rsidRPr="00EC1323" w:rsidRDefault="00234A84" w:rsidP="00EC1323">
      <w:pPr>
        <w:pStyle w:val="ListParagraph"/>
        <w:numPr>
          <w:ilvl w:val="0"/>
          <w:numId w:val="6"/>
        </w:numPr>
        <w:rPr>
          <w:b/>
          <w:bCs/>
        </w:rPr>
      </w:pPr>
      <w:r>
        <w:t xml:space="preserve">Check for consistency with variables i.e. each column is name similarly before deleting extra copied columns/variables. </w:t>
      </w:r>
      <w:r w:rsidR="00CC5CF1">
        <w:t xml:space="preserve">Freeze first row and scroll down to check b4 </w:t>
      </w:r>
      <w:proofErr w:type="spellStart"/>
      <w:r w:rsidR="00CC5CF1">
        <w:t>deleteing</w:t>
      </w:r>
      <w:proofErr w:type="spellEnd"/>
      <w:r w:rsidR="00CC5CF1">
        <w:t xml:space="preserve">. </w:t>
      </w:r>
      <w:r w:rsidR="00AB596A">
        <w:t>These were cop</w:t>
      </w:r>
      <w:r w:rsidR="00D42EB1">
        <w:t>ied over to avoid copy</w:t>
      </w:r>
      <w:r w:rsidR="00CC5CF1">
        <w:t>-</w:t>
      </w:r>
      <w:r w:rsidR="00D42EB1">
        <w:t xml:space="preserve">paste errors which could </w:t>
      </w:r>
      <w:proofErr w:type="spellStart"/>
      <w:r w:rsidR="00D42EB1">
        <w:t>jepordise</w:t>
      </w:r>
      <w:proofErr w:type="spellEnd"/>
      <w:r w:rsidR="00D42EB1">
        <w:t xml:space="preserve"> the analysis. </w:t>
      </w:r>
      <w:r w:rsidR="00EC1323">
        <w:t xml:space="preserve">When finished only the first row should contain names of variables and all others should contain data for the trips. </w:t>
      </w:r>
    </w:p>
    <w:p w14:paraId="41F79E1A" w14:textId="6265224D" w:rsidR="00EC1323" w:rsidRPr="00EB36FA" w:rsidRDefault="00EC1323" w:rsidP="00EC1323">
      <w:pPr>
        <w:pStyle w:val="ListParagraph"/>
        <w:numPr>
          <w:ilvl w:val="0"/>
          <w:numId w:val="6"/>
        </w:numPr>
        <w:rPr>
          <w:b/>
          <w:bCs/>
        </w:rPr>
      </w:pPr>
      <w:r>
        <w:t>Simplify variable names</w:t>
      </w:r>
      <w:r w:rsidR="000365F4">
        <w:t xml:space="preserve"> (coding data)</w:t>
      </w:r>
      <w:r>
        <w:t xml:space="preserve"> using three-digit codes and create a table for records. Simplify some named values in like manner and create and save a similar table. </w:t>
      </w:r>
      <w:r w:rsidR="000365F4">
        <w:t xml:space="preserve"> Create a meta data sheet.</w:t>
      </w:r>
    </w:p>
    <w:p w14:paraId="2858F95D" w14:textId="1F8C1295" w:rsidR="003E7872" w:rsidRDefault="003E7872" w:rsidP="00EC1323">
      <w:pPr>
        <w:pStyle w:val="ListParagraph"/>
        <w:numPr>
          <w:ilvl w:val="0"/>
          <w:numId w:val="6"/>
        </w:numPr>
      </w:pPr>
      <w:r>
        <w:t xml:space="preserve">Format final master sheet. Formatting was done here to avoid repeating 8x. 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>
        <w:t xml:space="preserve"> Formatting include</w:t>
      </w:r>
      <w:r w:rsidR="006F7788">
        <w:t xml:space="preserve"> looping through/over every row and making the following changes</w:t>
      </w:r>
      <w:r w:rsidR="00323E6E">
        <w:t xml:space="preserve"> (turn on filter to get quick view of variable values)</w:t>
      </w:r>
      <w:r>
        <w:t>:</w:t>
      </w:r>
    </w:p>
    <w:p w14:paraId="2DDC302A" w14:textId="18931FEA" w:rsidR="00334227" w:rsidRDefault="00334227" w:rsidP="00807B00">
      <w:pPr>
        <w:pStyle w:val="ListParagraph"/>
        <w:numPr>
          <w:ilvl w:val="1"/>
          <w:numId w:val="4"/>
        </w:numPr>
      </w:pPr>
      <w:r>
        <w:t>Create a new drag variable which sequentially counts all 48 drags together despite trips i.e. 1,2,3,4,5,6,7,8,9,10...</w:t>
      </w:r>
      <w:r w:rsidR="00B934AA">
        <w:t xml:space="preserve">. This was done by creating a </w:t>
      </w:r>
      <w:r w:rsidR="00FF34EA">
        <w:t>temp</w:t>
      </w:r>
      <w:r w:rsidR="00B934AA">
        <w:t xml:space="preserve"> dataset with each trip and drag</w:t>
      </w:r>
      <w:r w:rsidR="00FF34EA">
        <w:t xml:space="preserve">. A merger row of the two was created in the temp dataset using the </w:t>
      </w:r>
      <w:r w:rsidR="00292AED">
        <w:lastRenderedPageBreak/>
        <w:t xml:space="preserve">CONCATANTE </w:t>
      </w:r>
      <w:r w:rsidR="0049301D">
        <w:t>function</w:t>
      </w:r>
      <w:r w:rsidR="00292AED">
        <w:t xml:space="preserve">. This step was repeated in the master sheet. </w:t>
      </w:r>
      <w:r w:rsidR="0049301D">
        <w:t>Both</w:t>
      </w:r>
      <w:r w:rsidR="00292AED">
        <w:t xml:space="preserve"> columns were copied as value only to remove formulas. A new variable was created in the master sheet</w:t>
      </w:r>
      <w:r w:rsidR="00A4482E">
        <w:t xml:space="preserve"> named “</w:t>
      </w:r>
      <w:proofErr w:type="spellStart"/>
      <w:r w:rsidR="00A4482E">
        <w:t>drag_all</w:t>
      </w:r>
      <w:proofErr w:type="spellEnd"/>
      <w:r w:rsidR="00A4482E">
        <w:t xml:space="preserve">”, and in the first cell of the column </w:t>
      </w:r>
      <w:r w:rsidR="0049301D">
        <w:t>the</w:t>
      </w:r>
      <w:r w:rsidR="00A4482E">
        <w:t xml:space="preserve"> VLOOKUP function was used to find the corresponding trip-drag number in the temp data. </w:t>
      </w:r>
      <w:r w:rsidR="00ED6375">
        <w:t xml:space="preserve">The first 15 rows </w:t>
      </w:r>
      <w:r w:rsidR="0049301D">
        <w:t>were</w:t>
      </w:r>
      <w:r w:rsidR="00ED6375">
        <w:t xml:space="preserve"> checked to ensure that the formula was working. When confirmed the formula was copied down and then the column formatted as values only. </w:t>
      </w:r>
      <w:r w:rsidR="00292AED">
        <w:t xml:space="preserve"> </w:t>
      </w:r>
      <w:r w:rsidR="00FF34EA">
        <w:t xml:space="preserve"> .</w:t>
      </w:r>
    </w:p>
    <w:p w14:paraId="5F3C0469" w14:textId="4B91FB72" w:rsidR="002F05DE" w:rsidRDefault="002D4516" w:rsidP="00807B00">
      <w:pPr>
        <w:pStyle w:val="ListParagraph"/>
        <w:numPr>
          <w:ilvl w:val="1"/>
          <w:numId w:val="4"/>
        </w:numPr>
      </w:pPr>
      <w:r>
        <w:t xml:space="preserve">All dates were formatted to short dates. </w:t>
      </w:r>
    </w:p>
    <w:p w14:paraId="3A6812F1" w14:textId="00F9E488" w:rsidR="00D962C4" w:rsidRDefault="00D962C4" w:rsidP="00807B00">
      <w:pPr>
        <w:pStyle w:val="ListParagraph"/>
        <w:numPr>
          <w:ilvl w:val="1"/>
          <w:numId w:val="4"/>
        </w:numPr>
      </w:pPr>
      <w:r>
        <w:t>Abbreviations were used for long observations. Those with multiple words were joined by “_” to remove spaces.</w:t>
      </w:r>
    </w:p>
    <w:p w14:paraId="0DC0ED3B" w14:textId="799E3D9C" w:rsidR="00D962C4" w:rsidRDefault="002B556F" w:rsidP="00807B00">
      <w:pPr>
        <w:pStyle w:val="ListParagraph"/>
        <w:numPr>
          <w:ilvl w:val="1"/>
          <w:numId w:val="4"/>
        </w:numPr>
      </w:pPr>
      <w:r>
        <w:t>Time variables were formatted to time. New variable was created “</w:t>
      </w:r>
      <w:proofErr w:type="spellStart"/>
      <w:r>
        <w:t>time_fished</w:t>
      </w:r>
      <w:proofErr w:type="spellEnd"/>
      <w:r>
        <w:t xml:space="preserve">”. </w:t>
      </w:r>
      <w:r w:rsidR="00C91B0C">
        <w:t xml:space="preserve">This was done by </w:t>
      </w:r>
      <w:r w:rsidR="00C91B0C" w:rsidRPr="00C91B0C">
        <w:t>subtract</w:t>
      </w:r>
      <w:r w:rsidR="00C91B0C">
        <w:t xml:space="preserve">ing </w:t>
      </w:r>
      <w:r w:rsidR="00C91B0C" w:rsidRPr="00C91B0C">
        <w:t>time</w:t>
      </w:r>
      <w:r w:rsidR="0043675B">
        <w:t xml:space="preserve"> drag start from time drag ends </w:t>
      </w:r>
      <w:r w:rsidR="00C91B0C" w:rsidRPr="00C91B0C">
        <w:t xml:space="preserve">and </w:t>
      </w:r>
      <w:r w:rsidR="0043675B">
        <w:t xml:space="preserve">which </w:t>
      </w:r>
      <w:r w:rsidR="00C91B0C" w:rsidRPr="00C91B0C">
        <w:t>return</w:t>
      </w:r>
      <w:r w:rsidR="0043675B">
        <w:t>ed</w:t>
      </w:r>
      <w:r w:rsidR="00C91B0C" w:rsidRPr="00C91B0C">
        <w:t xml:space="preserve"> the elapsed time</w:t>
      </w:r>
      <w:r w:rsidR="0043675B">
        <w:t xml:space="preserve"> i.e. </w:t>
      </w:r>
      <w:r w:rsidR="00C977C4">
        <w:t xml:space="preserve">in </w:t>
      </w:r>
      <w:r w:rsidR="00C91B0C" w:rsidRPr="00C91B0C">
        <w:t>AM time</w:t>
      </w:r>
      <w:r w:rsidR="00C977C4">
        <w:t xml:space="preserve">. This was changed by </w:t>
      </w:r>
      <w:r w:rsidR="00C91B0C" w:rsidRPr="00C91B0C">
        <w:t>right click</w:t>
      </w:r>
      <w:r w:rsidR="00C977C4">
        <w:t xml:space="preserve">ing </w:t>
      </w:r>
      <w:r w:rsidR="00C91B0C" w:rsidRPr="00C91B0C">
        <w:t xml:space="preserve">and select Format Cells and change it to h:mm. </w:t>
      </w:r>
      <w:r w:rsidR="00000ED8">
        <w:t xml:space="preserve">Trip 2 drag 6 </w:t>
      </w:r>
      <w:r w:rsidR="009208D3">
        <w:t>t</w:t>
      </w:r>
      <w:r w:rsidR="00000ED8">
        <w:t xml:space="preserve">ime drag end was corrected </w:t>
      </w:r>
      <w:r w:rsidR="009208D3">
        <w:t>from AM to PM</w:t>
      </w:r>
      <w:r w:rsidR="00000ED8" w:rsidRPr="00485605">
        <w:t>.</w:t>
      </w:r>
      <w:r w:rsidR="00042C6D" w:rsidRPr="00485605">
        <w:t xml:space="preserve"> </w:t>
      </w:r>
      <w:r w:rsidR="00042C6D" w:rsidRPr="00485605">
        <w:rPr>
          <w:color w:val="FF0000"/>
        </w:rPr>
        <w:t>Trip_8 times seem erroneous. Should be reviewed</w:t>
      </w:r>
      <w:r w:rsidR="00042C6D" w:rsidRPr="00485605">
        <w:t>.</w:t>
      </w:r>
      <w:r w:rsidR="00485605" w:rsidRPr="00485605">
        <w:rPr>
          <w:color w:val="00B050"/>
        </w:rPr>
        <w:t>-Fixed</w:t>
      </w:r>
    </w:p>
    <w:p w14:paraId="2F81BB59" w14:textId="73B45E2F" w:rsidR="008B5734" w:rsidRDefault="008B5734" w:rsidP="00807B00">
      <w:pPr>
        <w:pStyle w:val="ListParagraph"/>
        <w:numPr>
          <w:ilvl w:val="1"/>
          <w:numId w:val="4"/>
        </w:numPr>
      </w:pPr>
      <w:r>
        <w:t xml:space="preserve">Different </w:t>
      </w:r>
      <w:r w:rsidR="005745E3">
        <w:t xml:space="preserve">spelling for the same </w:t>
      </w:r>
      <w:r>
        <w:t xml:space="preserve">observations were corrected e.g. data entered by </w:t>
      </w:r>
      <w:r w:rsidR="00561B74">
        <w:t xml:space="preserve">D. Spellen, D-Husband, </w:t>
      </w:r>
      <w:proofErr w:type="spellStart"/>
      <w:r w:rsidR="00561B74">
        <w:t>spellen</w:t>
      </w:r>
      <w:proofErr w:type="spellEnd"/>
      <w:r w:rsidR="00561B74">
        <w:t>…or B</w:t>
      </w:r>
      <w:r w:rsidR="005745E3">
        <w:t xml:space="preserve">onny fish, </w:t>
      </w:r>
      <w:proofErr w:type="spellStart"/>
      <w:r w:rsidR="005745E3">
        <w:t>Boney</w:t>
      </w:r>
      <w:proofErr w:type="spellEnd"/>
      <w:r w:rsidR="005745E3">
        <w:t xml:space="preserve"> Fish, Bony Fish</w:t>
      </w:r>
    </w:p>
    <w:p w14:paraId="698E24B0" w14:textId="633155D2" w:rsidR="00280617" w:rsidRDefault="00280617" w:rsidP="00807B00">
      <w:pPr>
        <w:pStyle w:val="ListParagraph"/>
        <w:numPr>
          <w:ilvl w:val="1"/>
          <w:numId w:val="4"/>
        </w:numPr>
      </w:pPr>
      <w:r>
        <w:t xml:space="preserve">Scientific and common name </w:t>
      </w:r>
      <w:r w:rsidR="00444644">
        <w:t>mismatches</w:t>
      </w:r>
      <w:r>
        <w:t xml:space="preserve"> were fixed. The scientific names were assumed to be correct. Closer attention to species photo ID sheet will reduce these errors in future. </w:t>
      </w:r>
    </w:p>
    <w:p w14:paraId="76B6530B" w14:textId="0FA20C9F" w:rsidR="009D5F33" w:rsidRDefault="009D5F33" w:rsidP="00807B00">
      <w:pPr>
        <w:pStyle w:val="ListParagraph"/>
        <w:numPr>
          <w:ilvl w:val="1"/>
          <w:numId w:val="4"/>
        </w:numPr>
      </w:pPr>
      <w:r>
        <w:t xml:space="preserve">~150 cases of cases of species were unidentified. </w:t>
      </w:r>
      <w:r w:rsidR="005C78A2">
        <w:t xml:space="preserve">Some were already named in the earlier trips and some were common species </w:t>
      </w:r>
      <w:r w:rsidR="005C78A2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 w:rsidR="005C78A2">
        <w:t xml:space="preserve">. </w:t>
      </w:r>
    </w:p>
    <w:p w14:paraId="56CAEA34" w14:textId="5BDF25DB" w:rsidR="0076449D" w:rsidRPr="00D71BB8" w:rsidRDefault="0076449D" w:rsidP="00807B00">
      <w:pPr>
        <w:pStyle w:val="ListParagraph"/>
        <w:numPr>
          <w:ilvl w:val="1"/>
          <w:numId w:val="4"/>
        </w:numPr>
      </w:pPr>
      <w:r>
        <w:t xml:space="preserve">Advanced filtering done using seabob (mentioned once per trip) was applied to </w:t>
      </w:r>
      <w:r w:rsidRPr="00D71BB8">
        <w:t xml:space="preserve">create a new sheet with no repeated rows. This sheet was used to check for accuracy of e.g. </w:t>
      </w:r>
      <w:r w:rsidR="00461CEA" w:rsidRPr="00D71BB8">
        <w:t>dates</w:t>
      </w:r>
    </w:p>
    <w:p w14:paraId="7257475D" w14:textId="2773822C" w:rsidR="00C31DBA" w:rsidRPr="00D71BB8" w:rsidRDefault="00D71BB8" w:rsidP="00807B00">
      <w:pPr>
        <w:pStyle w:val="ListParagraph"/>
        <w:numPr>
          <w:ilvl w:val="1"/>
          <w:numId w:val="4"/>
        </w:numPr>
      </w:pPr>
      <w:r w:rsidRPr="00D71BB8">
        <w:t xml:space="preserve">Remove </w:t>
      </w:r>
      <w:r w:rsidR="00C31DBA" w:rsidRPr="00D71BB8">
        <w:t xml:space="preserve">total weights and sample weights </w:t>
      </w:r>
      <w:r w:rsidRPr="00D71BB8">
        <w:t>column as they were calculated.</w:t>
      </w:r>
    </w:p>
    <w:p w14:paraId="2AD79245" w14:textId="5D2DCBE2" w:rsidR="00C3788B" w:rsidRPr="00D71BB8" w:rsidRDefault="00C3788B" w:rsidP="00807B00">
      <w:pPr>
        <w:pStyle w:val="ListParagraph"/>
        <w:numPr>
          <w:ilvl w:val="1"/>
          <w:numId w:val="4"/>
        </w:numPr>
      </w:pPr>
      <w:r w:rsidRPr="00D71BB8">
        <w:t>Check to match categories to species to make sure they are accurate</w:t>
      </w:r>
    </w:p>
    <w:p w14:paraId="4E11F3E9" w14:textId="5A1888B8" w:rsidR="000517F6" w:rsidRPr="00D71BB8" w:rsidRDefault="000517F6" w:rsidP="000517F6">
      <w:pPr>
        <w:pStyle w:val="ListParagraph"/>
        <w:numPr>
          <w:ilvl w:val="1"/>
          <w:numId w:val="4"/>
        </w:numPr>
      </w:pPr>
      <w:r w:rsidRPr="00D71BB8">
        <w:t xml:space="preserve">Reorganise variables logically. </w:t>
      </w:r>
    </w:p>
    <w:p w14:paraId="7A41DC66" w14:textId="5EE8022E" w:rsidR="000517F6" w:rsidRPr="00D71BB8" w:rsidRDefault="000517F6" w:rsidP="000517F6">
      <w:pPr>
        <w:pStyle w:val="ListParagraph"/>
        <w:numPr>
          <w:ilvl w:val="1"/>
          <w:numId w:val="4"/>
        </w:numPr>
      </w:pPr>
      <w:r w:rsidRPr="00D71BB8">
        <w:t xml:space="preserve">Double check days at sea. </w:t>
      </w:r>
    </w:p>
    <w:p w14:paraId="05A88E48" w14:textId="379F4392" w:rsidR="000517F6" w:rsidRPr="00D71BB8" w:rsidRDefault="000517F6" w:rsidP="000517F6">
      <w:pPr>
        <w:pStyle w:val="ListParagraph"/>
        <w:numPr>
          <w:ilvl w:val="1"/>
          <w:numId w:val="4"/>
        </w:numPr>
      </w:pPr>
      <w:r w:rsidRPr="00D71BB8">
        <w:t xml:space="preserve">Check drag date that it is equal to or </w:t>
      </w:r>
      <w:r w:rsidR="00BB1F32" w:rsidRPr="00D71BB8">
        <w:t>more than dep date and equal to or less than arrival date.</w:t>
      </w:r>
    </w:p>
    <w:p w14:paraId="43928D98" w14:textId="4AF87CA2" w:rsidR="00075A86" w:rsidRDefault="00075A86" w:rsidP="00807B00">
      <w:pPr>
        <w:pStyle w:val="ListParagraph"/>
        <w:numPr>
          <w:ilvl w:val="1"/>
          <w:numId w:val="4"/>
        </w:numPr>
      </w:pPr>
      <w:r>
        <w:t>For species where the common name was unknown the first letter each of the Genus and Species names will be used</w:t>
      </w:r>
      <w:r w:rsidR="00444644">
        <w:t>, separated by “_”.</w:t>
      </w:r>
    </w:p>
    <w:p w14:paraId="7DDAB519" w14:textId="1BAF444E" w:rsidR="00807B00" w:rsidRPr="00807B00" w:rsidRDefault="00807B00" w:rsidP="00807B00">
      <w:pPr>
        <w:pStyle w:val="ListParagraph"/>
        <w:numPr>
          <w:ilvl w:val="1"/>
          <w:numId w:val="4"/>
        </w:numPr>
      </w:pPr>
      <w:r w:rsidRPr="00807B00">
        <w:t xml:space="preserve">Fill all blank cells with intuitive names. </w:t>
      </w:r>
    </w:p>
    <w:p w14:paraId="4A626A08" w14:textId="77777777" w:rsidR="00807B00" w:rsidRPr="00807B00" w:rsidRDefault="00807B00" w:rsidP="00807B00">
      <w:pPr>
        <w:pStyle w:val="ListParagraph"/>
        <w:numPr>
          <w:ilvl w:val="1"/>
          <w:numId w:val="4"/>
        </w:numPr>
      </w:pPr>
      <w:r w:rsidRPr="00807B00">
        <w:t>Remove zero values</w:t>
      </w:r>
    </w:p>
    <w:p w14:paraId="15633532" w14:textId="75CCC30E" w:rsidR="003E7872" w:rsidRDefault="00E81ED8" w:rsidP="003E7872">
      <w:pPr>
        <w:pStyle w:val="ListParagraph"/>
        <w:numPr>
          <w:ilvl w:val="1"/>
          <w:numId w:val="4"/>
        </w:numPr>
      </w:pPr>
      <w:r>
        <w:t>Checked that all trip days, times, and dates are in sequence. E.g. trip 2 date must be after trip 1.</w:t>
      </w:r>
    </w:p>
    <w:p w14:paraId="43C7E645" w14:textId="7C7D30EA" w:rsidR="005570A5" w:rsidRDefault="005570A5" w:rsidP="005570A5">
      <w:pPr>
        <w:pStyle w:val="ListParagraph"/>
        <w:numPr>
          <w:ilvl w:val="1"/>
          <w:numId w:val="4"/>
        </w:numPr>
      </w:pPr>
      <w:r>
        <w:t xml:space="preserve">26 rows with duplicate scientific names were fixed. Common name was ticked unidentified but there was a </w:t>
      </w:r>
      <w:proofErr w:type="spellStart"/>
      <w:r>
        <w:t>scientifc</w:t>
      </w:r>
      <w:proofErr w:type="spellEnd"/>
      <w:r>
        <w:t xml:space="preserve"> name given?</w:t>
      </w:r>
    </w:p>
    <w:p w14:paraId="304C1DEB" w14:textId="5C93A0F0" w:rsidR="00B21DAD" w:rsidRPr="00B21DAD" w:rsidRDefault="00B21DAD" w:rsidP="003E7872">
      <w:pPr>
        <w:pStyle w:val="ListParagraph"/>
        <w:numPr>
          <w:ilvl w:val="1"/>
          <w:numId w:val="4"/>
        </w:numPr>
        <w:rPr>
          <w:color w:val="FFFFFF" w:themeColor="background1"/>
          <w:highlight w:val="darkCyan"/>
        </w:rPr>
      </w:pPr>
      <w:r w:rsidRPr="00B21DAD">
        <w:rPr>
          <w:color w:val="FFFFFF" w:themeColor="background1"/>
          <w:highlight w:val="darkCyan"/>
        </w:rPr>
        <w:t xml:space="preserve">Get hauls done per trip from log sheets (google drive shared files). </w:t>
      </w:r>
    </w:p>
    <w:p w14:paraId="5BE18738" w14:textId="47B34358" w:rsidR="00345592" w:rsidRDefault="00345592" w:rsidP="00345592">
      <w:pPr>
        <w:rPr>
          <w:b/>
          <w:bCs/>
        </w:rPr>
      </w:pPr>
      <w:r w:rsidRPr="00345592">
        <w:rPr>
          <w:b/>
          <w:bCs/>
        </w:rPr>
        <w:t>Questions</w:t>
      </w:r>
    </w:p>
    <w:p w14:paraId="6AEF3DC5" w14:textId="660A4452" w:rsidR="00400248" w:rsidRPr="00400248" w:rsidRDefault="00400248" w:rsidP="00400248">
      <w:pPr>
        <w:pStyle w:val="ListParagraph"/>
        <w:numPr>
          <w:ilvl w:val="0"/>
          <w:numId w:val="5"/>
        </w:numPr>
        <w:rPr>
          <w:b/>
          <w:bCs/>
        </w:rPr>
      </w:pPr>
      <w:r>
        <w:t xml:space="preserve">How do you get estimate of seabob for sale and prawn for sale? There </w:t>
      </w:r>
      <w:r w:rsidR="00BE0180">
        <w:t>are</w:t>
      </w:r>
      <w:r>
        <w:t xml:space="preserve"> one or two similar weights back to back, is that accurate?</w:t>
      </w:r>
      <w:r w:rsidR="00BE0180">
        <w:t xml:space="preserve"> T</w:t>
      </w:r>
    </w:p>
    <w:p w14:paraId="432B6EAB" w14:textId="52FE8219" w:rsidR="00345592" w:rsidRPr="00D94907" w:rsidRDefault="00345592" w:rsidP="00400248">
      <w:pPr>
        <w:pStyle w:val="ListParagraph"/>
        <w:numPr>
          <w:ilvl w:val="0"/>
          <w:numId w:val="5"/>
        </w:numPr>
        <w:rPr>
          <w:b/>
          <w:bCs/>
        </w:rPr>
      </w:pPr>
      <w:r>
        <w:t>Is there underreporting of prawns. Figures seem small. What about the trip where you sent photo</w:t>
      </w:r>
      <w:r w:rsidR="00400248">
        <w:t>?</w:t>
      </w:r>
    </w:p>
    <w:p w14:paraId="08D1D3AD" w14:textId="3E760FFA" w:rsidR="00D94907" w:rsidRPr="006341D7" w:rsidRDefault="00D94907" w:rsidP="00400248">
      <w:pPr>
        <w:pStyle w:val="ListParagraph"/>
        <w:numPr>
          <w:ilvl w:val="0"/>
          <w:numId w:val="5"/>
        </w:numPr>
        <w:rPr>
          <w:b/>
          <w:bCs/>
        </w:rPr>
      </w:pPr>
      <w:r>
        <w:t xml:space="preserve">Comment…I think what we have been making a distinction all the time with sorted and unsorted weight can be simply referred to as </w:t>
      </w:r>
      <w:proofErr w:type="spellStart"/>
      <w:r>
        <w:t>total_discards</w:t>
      </w:r>
      <w:proofErr w:type="spellEnd"/>
      <w:r>
        <w:t xml:space="preserve"> and </w:t>
      </w:r>
      <w:proofErr w:type="spellStart"/>
      <w:r>
        <w:t>sample_weight</w:t>
      </w:r>
      <w:r w:rsidR="00A24F92">
        <w:t>s</w:t>
      </w:r>
      <w:proofErr w:type="spellEnd"/>
      <w:r w:rsidR="00A24F92">
        <w:t xml:space="preserve">. </w:t>
      </w:r>
      <w:r w:rsidR="006341D7">
        <w:t>L</w:t>
      </w:r>
      <w:r w:rsidR="00A24F92">
        <w:t>ol</w:t>
      </w:r>
    </w:p>
    <w:p w14:paraId="11F2DFCF" w14:textId="1DF554FF" w:rsidR="006341D7" w:rsidRPr="00AF1F4C" w:rsidRDefault="006341D7" w:rsidP="00400248">
      <w:pPr>
        <w:pStyle w:val="ListParagraph"/>
        <w:numPr>
          <w:ilvl w:val="0"/>
          <w:numId w:val="5"/>
        </w:numPr>
        <w:rPr>
          <w:b/>
          <w:bCs/>
        </w:rPr>
      </w:pPr>
      <w:r>
        <w:lastRenderedPageBreak/>
        <w:t xml:space="preserve">Do you take pictures of every sampling haul? If </w:t>
      </w:r>
      <w:proofErr w:type="gramStart"/>
      <w:r>
        <w:t>so</w:t>
      </w:r>
      <w:proofErr w:type="gramEnd"/>
      <w:r>
        <w:t xml:space="preserve"> we may be able to retrieve co-ordinates from those pictures. </w:t>
      </w:r>
    </w:p>
    <w:p w14:paraId="67CA84E3" w14:textId="41C48808" w:rsidR="00AF1F4C" w:rsidRDefault="00AF1F4C" w:rsidP="00AF1F4C">
      <w:pPr>
        <w:rPr>
          <w:b/>
          <w:bCs/>
        </w:rPr>
      </w:pPr>
    </w:p>
    <w:p w14:paraId="3AA85F34" w14:textId="14DF65DB" w:rsidR="00AF1F4C" w:rsidRDefault="003726A0" w:rsidP="00AF1F4C">
      <w:pPr>
        <w:rPr>
          <w:b/>
          <w:bCs/>
          <w:u w:val="single"/>
        </w:rPr>
      </w:pPr>
      <w:r>
        <w:rPr>
          <w:b/>
          <w:bCs/>
          <w:u w:val="single"/>
        </w:rPr>
        <w:t>LENGTH</w:t>
      </w:r>
      <w:r w:rsidR="00AF1F4C" w:rsidRPr="00AF1F4C">
        <w:rPr>
          <w:b/>
          <w:bCs/>
          <w:u w:val="single"/>
        </w:rPr>
        <w:t xml:space="preserve"> DATA</w:t>
      </w:r>
    </w:p>
    <w:p w14:paraId="595330B7" w14:textId="68162550" w:rsidR="0035193B" w:rsidRPr="007869D3" w:rsidRDefault="0035193B" w:rsidP="0035193B">
      <w:pPr>
        <w:pStyle w:val="ListParagraph"/>
        <w:numPr>
          <w:ilvl w:val="0"/>
          <w:numId w:val="7"/>
        </w:numPr>
      </w:pPr>
      <w:r w:rsidRPr="007869D3">
        <w:t xml:space="preserve">Separate sheet was created. </w:t>
      </w:r>
    </w:p>
    <w:p w14:paraId="34A25C82" w14:textId="39844499" w:rsidR="0035193B" w:rsidRPr="007869D3" w:rsidRDefault="0035193B" w:rsidP="0035193B">
      <w:pPr>
        <w:pStyle w:val="ListParagraph"/>
        <w:numPr>
          <w:ilvl w:val="0"/>
          <w:numId w:val="7"/>
        </w:numPr>
      </w:pPr>
      <w:r w:rsidRPr="007869D3">
        <w:t>The lengths were removed by trips and drags individually.</w:t>
      </w:r>
    </w:p>
    <w:p w14:paraId="096DDCBA" w14:textId="0D0B53B6" w:rsidR="0035193B" w:rsidRPr="007869D3" w:rsidRDefault="0035193B" w:rsidP="0035193B">
      <w:pPr>
        <w:pStyle w:val="ListParagraph"/>
        <w:numPr>
          <w:ilvl w:val="0"/>
          <w:numId w:val="7"/>
        </w:numPr>
      </w:pPr>
      <w:r w:rsidRPr="007869D3">
        <w:t>The “=” sign was</w:t>
      </w:r>
      <w:r w:rsidR="000417DE" w:rsidRPr="007869D3">
        <w:t xml:space="preserve"> first</w:t>
      </w:r>
      <w:r w:rsidRPr="007869D3">
        <w:t xml:space="preserve"> removed from </w:t>
      </w:r>
      <w:r w:rsidR="000417DE" w:rsidRPr="007869D3">
        <w:t>cells.</w:t>
      </w:r>
    </w:p>
    <w:p w14:paraId="06971CA0" w14:textId="2534EAEE" w:rsidR="000417DE" w:rsidRPr="007869D3" w:rsidRDefault="000417DE" w:rsidP="0035193B">
      <w:pPr>
        <w:pStyle w:val="ListParagraph"/>
        <w:numPr>
          <w:ilvl w:val="0"/>
          <w:numId w:val="7"/>
        </w:numPr>
      </w:pPr>
      <w:r w:rsidRPr="007869D3">
        <w:t xml:space="preserve">The scientific name and length column </w:t>
      </w:r>
      <w:r w:rsidR="007869D3" w:rsidRPr="007869D3">
        <w:t>were</w:t>
      </w:r>
      <w:r w:rsidRPr="007869D3">
        <w:t xml:space="preserve"> copied to a separate sheet</w:t>
      </w:r>
    </w:p>
    <w:p w14:paraId="11975F80" w14:textId="1164A10B" w:rsidR="000417DE" w:rsidRPr="007869D3" w:rsidRDefault="00BF5742" w:rsidP="0035193B">
      <w:pPr>
        <w:pStyle w:val="ListParagraph"/>
        <w:numPr>
          <w:ilvl w:val="0"/>
          <w:numId w:val="7"/>
        </w:numPr>
      </w:pPr>
      <w:r w:rsidRPr="007869D3">
        <w:t xml:space="preserve">The left and right </w:t>
      </w:r>
      <w:r w:rsidR="007869D3" w:rsidRPr="007869D3">
        <w:t>function</w:t>
      </w:r>
      <w:r w:rsidRPr="007869D3">
        <w:t xml:space="preserve"> was used to removed “(“ and “)/30)”</w:t>
      </w:r>
      <w:r w:rsidR="00B32D46" w:rsidRPr="007869D3">
        <w:t xml:space="preserve"> from the around the lengths.</w:t>
      </w:r>
    </w:p>
    <w:p w14:paraId="66EE01BC" w14:textId="58C6DD7B" w:rsidR="00B32D46" w:rsidRPr="007869D3" w:rsidRDefault="00B32D46" w:rsidP="0035193B">
      <w:pPr>
        <w:pStyle w:val="ListParagraph"/>
        <w:numPr>
          <w:ilvl w:val="0"/>
          <w:numId w:val="7"/>
        </w:numPr>
      </w:pPr>
      <w:r w:rsidRPr="007869D3">
        <w:t>Next the text to column was used to remove the “+” sign and place each length in a separate column.</w:t>
      </w:r>
    </w:p>
    <w:p w14:paraId="602B8CBA" w14:textId="2521BB4D" w:rsidR="00B32D46" w:rsidRPr="007869D3" w:rsidRDefault="00B32D46" w:rsidP="0035193B">
      <w:pPr>
        <w:pStyle w:val="ListParagraph"/>
        <w:numPr>
          <w:ilvl w:val="0"/>
          <w:numId w:val="7"/>
        </w:numPr>
      </w:pPr>
      <w:r w:rsidRPr="007869D3">
        <w:t xml:space="preserve">This data was then copy over to the main sheet where the data was stored. The transpose function was used to change data from wide to long format. </w:t>
      </w:r>
    </w:p>
    <w:p w14:paraId="4784CFDA" w14:textId="564BCAEF" w:rsidR="00C410F1" w:rsidRDefault="00C410F1" w:rsidP="00AF1F4C"/>
    <w:p w14:paraId="34B50F36" w14:textId="21156309" w:rsidR="00975BE3" w:rsidRDefault="00975BE3" w:rsidP="00AF1F4C"/>
    <w:p w14:paraId="4C8510A2" w14:textId="27DBF1D1" w:rsidR="00975BE3" w:rsidRDefault="00975BE3" w:rsidP="00AF1F4C"/>
    <w:p w14:paraId="50DEEA19" w14:textId="7A3FFA36" w:rsidR="00975BE3" w:rsidRPr="00975BE3" w:rsidRDefault="00975BE3" w:rsidP="00AF1F4C">
      <w:pPr>
        <w:rPr>
          <w:b/>
          <w:bCs/>
          <w:u w:val="single"/>
        </w:rPr>
      </w:pPr>
      <w:r w:rsidRPr="00975BE3">
        <w:rPr>
          <w:b/>
          <w:bCs/>
          <w:u w:val="single"/>
        </w:rPr>
        <w:t>HELP SOURCES: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055"/>
        <w:gridCol w:w="5961"/>
      </w:tblGrid>
      <w:tr w:rsidR="00000741" w14:paraId="5B9A6B94" w14:textId="77777777" w:rsidTr="00651117">
        <w:tc>
          <w:tcPr>
            <w:tcW w:w="3055" w:type="dxa"/>
          </w:tcPr>
          <w:p w14:paraId="500CADE9" w14:textId="10DB5266" w:rsidR="00000741" w:rsidRPr="002A6121" w:rsidRDefault="00000741" w:rsidP="00AF1F4C">
            <w:pPr>
              <w:rPr>
                <w:b/>
                <w:bCs/>
              </w:rPr>
            </w:pPr>
            <w:r w:rsidRPr="002A6121">
              <w:rPr>
                <w:b/>
                <w:bCs/>
              </w:rPr>
              <w:t xml:space="preserve">Description of </w:t>
            </w:r>
            <w:r w:rsidR="002A6121" w:rsidRPr="002A6121">
              <w:rPr>
                <w:b/>
                <w:bCs/>
              </w:rPr>
              <w:t>issue</w:t>
            </w:r>
          </w:p>
        </w:tc>
        <w:tc>
          <w:tcPr>
            <w:tcW w:w="5961" w:type="dxa"/>
          </w:tcPr>
          <w:p w14:paraId="11789FE2" w14:textId="0E6F33CC" w:rsidR="00000741" w:rsidRPr="002A6121" w:rsidRDefault="00000741" w:rsidP="00AF1F4C">
            <w:pPr>
              <w:rPr>
                <w:b/>
                <w:bCs/>
              </w:rPr>
            </w:pPr>
            <w:r w:rsidRPr="002A6121">
              <w:rPr>
                <w:b/>
                <w:bCs/>
              </w:rPr>
              <w:t>Source of help</w:t>
            </w:r>
          </w:p>
        </w:tc>
      </w:tr>
      <w:tr w:rsidR="00000741" w14:paraId="4CC4B0BD" w14:textId="77777777" w:rsidTr="00651117">
        <w:tc>
          <w:tcPr>
            <w:tcW w:w="3055" w:type="dxa"/>
          </w:tcPr>
          <w:p w14:paraId="4E1DFBBC" w14:textId="7D4D453E" w:rsidR="00000741" w:rsidRDefault="00000741" w:rsidP="00AF1F4C">
            <w:r>
              <w:t xml:space="preserve">Calculating time </w:t>
            </w:r>
          </w:p>
        </w:tc>
        <w:tc>
          <w:tcPr>
            <w:tcW w:w="5961" w:type="dxa"/>
          </w:tcPr>
          <w:p w14:paraId="6F4F3582" w14:textId="10A72E2B" w:rsidR="00000741" w:rsidRDefault="00EC7B51" w:rsidP="00AF1F4C">
            <w:hyperlink r:id="rId5" w:history="1">
              <w:r w:rsidR="002A6121" w:rsidRPr="009601AC">
                <w:rPr>
                  <w:rStyle w:val="Hyperlink"/>
                </w:rPr>
                <w:t>https://www.youtube.com/watch?v=hiuY1PGL_I4&amp;ab_channel=DannyRocks</w:t>
              </w:r>
            </w:hyperlink>
            <w:r w:rsidR="002A6121">
              <w:t xml:space="preserve"> </w:t>
            </w:r>
          </w:p>
        </w:tc>
      </w:tr>
      <w:tr w:rsidR="00000741" w14:paraId="6BAA6401" w14:textId="77777777" w:rsidTr="00651117">
        <w:tc>
          <w:tcPr>
            <w:tcW w:w="3055" w:type="dxa"/>
          </w:tcPr>
          <w:p w14:paraId="30BD2DE2" w14:textId="1F83DFBE" w:rsidR="00000741" w:rsidRDefault="00000741" w:rsidP="00AF1F4C">
            <w:r>
              <w:t xml:space="preserve">Selecting </w:t>
            </w:r>
            <w:r w:rsidR="00785423">
              <w:t>the first of repeated rows</w:t>
            </w:r>
            <w:r w:rsidR="002A6121">
              <w:t xml:space="preserve"> with Advanced filtering.</w:t>
            </w:r>
          </w:p>
        </w:tc>
        <w:tc>
          <w:tcPr>
            <w:tcW w:w="5961" w:type="dxa"/>
          </w:tcPr>
          <w:p w14:paraId="64960E2B" w14:textId="1FDB1776" w:rsidR="00000741" w:rsidRDefault="00EC7B51" w:rsidP="00AF1F4C">
            <w:hyperlink r:id="rId6" w:history="1">
              <w:r w:rsidR="002A6121" w:rsidRPr="009601AC">
                <w:rPr>
                  <w:rStyle w:val="Hyperlink"/>
                </w:rPr>
                <w:t>https://www.youtube.com/watch?v=UV-SPoVkDaU&amp;ab_channel=TutorialsPoint%28India%29Ltd</w:t>
              </w:r>
            </w:hyperlink>
            <w:r w:rsidR="002A6121" w:rsidRPr="002A6121">
              <w:t>.</w:t>
            </w:r>
            <w:r w:rsidR="002A6121">
              <w:t xml:space="preserve"> </w:t>
            </w:r>
          </w:p>
        </w:tc>
      </w:tr>
      <w:tr w:rsidR="00000741" w14:paraId="5909F9CD" w14:textId="77777777" w:rsidTr="00651117">
        <w:tc>
          <w:tcPr>
            <w:tcW w:w="3055" w:type="dxa"/>
          </w:tcPr>
          <w:p w14:paraId="02CB7925" w14:textId="239F3252" w:rsidR="00000741" w:rsidRDefault="00226216" w:rsidP="00AF1F4C">
            <w:r>
              <w:t xml:space="preserve">Change </w:t>
            </w:r>
            <w:r w:rsidR="00B527DB">
              <w:t xml:space="preserve">first letter only to capital </w:t>
            </w:r>
          </w:p>
        </w:tc>
        <w:tc>
          <w:tcPr>
            <w:tcW w:w="5961" w:type="dxa"/>
          </w:tcPr>
          <w:p w14:paraId="10A6E5D8" w14:textId="399976DC" w:rsidR="00000741" w:rsidRDefault="00EC7B51" w:rsidP="00AF1F4C">
            <w:hyperlink r:id="rId7" w:history="1">
              <w:r w:rsidR="00651117" w:rsidRPr="003D791F">
                <w:rPr>
                  <w:rStyle w:val="Hyperlink"/>
                </w:rPr>
                <w:t>https://www.extendoffice.com/documents/excel/2771-excel-capitalize-first-letter-of-cell.html</w:t>
              </w:r>
            </w:hyperlink>
          </w:p>
          <w:p w14:paraId="52F340CE" w14:textId="52B54F0F" w:rsidR="00651117" w:rsidRDefault="00651117" w:rsidP="00AF1F4C"/>
        </w:tc>
      </w:tr>
      <w:tr w:rsidR="00B527DB" w14:paraId="4F245E18" w14:textId="77777777" w:rsidTr="00651117">
        <w:tc>
          <w:tcPr>
            <w:tcW w:w="3055" w:type="dxa"/>
          </w:tcPr>
          <w:p w14:paraId="783BD52B" w14:textId="71D15A0D" w:rsidR="00B527DB" w:rsidRDefault="00B527DB" w:rsidP="00AF1F4C">
            <w:r>
              <w:t xml:space="preserve">Replace </w:t>
            </w:r>
            <w:r w:rsidR="000C7D51">
              <w:t>“_” with “ “</w:t>
            </w:r>
          </w:p>
        </w:tc>
        <w:tc>
          <w:tcPr>
            <w:tcW w:w="5961" w:type="dxa"/>
          </w:tcPr>
          <w:p w14:paraId="1A518A94" w14:textId="167807EF" w:rsidR="00B527DB" w:rsidRDefault="00EC7B51" w:rsidP="00AF1F4C">
            <w:hyperlink r:id="rId8" w:history="1">
              <w:r w:rsidR="00651117" w:rsidRPr="003D791F">
                <w:rPr>
                  <w:rStyle w:val="Hyperlink"/>
                </w:rPr>
                <w:t>https://excelribbon.tips.net/T012488_Using_a_Formula_to_Replace_Spaces_with_Dashes.html</w:t>
              </w:r>
            </w:hyperlink>
          </w:p>
          <w:p w14:paraId="2A6DBE25" w14:textId="7E624081" w:rsidR="00651117" w:rsidRDefault="00651117" w:rsidP="00AF1F4C"/>
        </w:tc>
      </w:tr>
      <w:tr w:rsidR="00B527DB" w14:paraId="4D7E2720" w14:textId="77777777" w:rsidTr="00651117">
        <w:tc>
          <w:tcPr>
            <w:tcW w:w="3055" w:type="dxa"/>
          </w:tcPr>
          <w:p w14:paraId="5D947051" w14:textId="77777777" w:rsidR="00B527DB" w:rsidRDefault="00B527DB" w:rsidP="00AF1F4C"/>
        </w:tc>
        <w:tc>
          <w:tcPr>
            <w:tcW w:w="5961" w:type="dxa"/>
          </w:tcPr>
          <w:p w14:paraId="22A5CB8A" w14:textId="77777777" w:rsidR="00B527DB" w:rsidRDefault="00B527DB" w:rsidP="00AF1F4C"/>
        </w:tc>
      </w:tr>
    </w:tbl>
    <w:p w14:paraId="360B0937" w14:textId="6F17C744" w:rsidR="00000741" w:rsidRDefault="00000741" w:rsidP="00AF1F4C"/>
    <w:p w14:paraId="7E447143" w14:textId="22BA1765" w:rsidR="002F1C8A" w:rsidRDefault="002F1C8A" w:rsidP="00AF1F4C"/>
    <w:p w14:paraId="58204180" w14:textId="2008E2E8" w:rsidR="002F1C8A" w:rsidRPr="00413A94" w:rsidRDefault="00413A94" w:rsidP="00AF1F4C">
      <w:pPr>
        <w:rPr>
          <w:b/>
          <w:bCs/>
          <w:u w:val="single"/>
        </w:rPr>
      </w:pPr>
      <w:r w:rsidRPr="00413A94">
        <w:rPr>
          <w:b/>
          <w:bCs/>
          <w:u w:val="single"/>
        </w:rPr>
        <w:t>SHORTCUTS USED:</w:t>
      </w:r>
    </w:p>
    <w:p w14:paraId="5943FB97" w14:textId="110929D7" w:rsidR="002F1C8A" w:rsidRDefault="002F1C8A" w:rsidP="001E5CCC">
      <w:pPr>
        <w:pStyle w:val="ListParagraph"/>
        <w:numPr>
          <w:ilvl w:val="0"/>
          <w:numId w:val="9"/>
        </w:numPr>
      </w:pPr>
      <w:r>
        <w:t xml:space="preserve">Copy here as values only: </w:t>
      </w:r>
      <w:r w:rsidR="00730624">
        <w:t>Ctrl + Alt + VV</w:t>
      </w:r>
      <w:r w:rsidR="00C60AC1">
        <w:t xml:space="preserve"> (Opens Paste Special Dialogue Box)</w:t>
      </w:r>
    </w:p>
    <w:p w14:paraId="15B21F40" w14:textId="2796CC03" w:rsidR="0041228D" w:rsidRDefault="0041228D" w:rsidP="001E5CCC">
      <w:pPr>
        <w:pStyle w:val="ListParagraph"/>
        <w:numPr>
          <w:ilvl w:val="0"/>
          <w:numId w:val="9"/>
        </w:numPr>
      </w:pPr>
      <w:r>
        <w:t>Paste special transpose: Ctrl + Alt + VE</w:t>
      </w:r>
      <w:r w:rsidR="00C60AC1">
        <w:t xml:space="preserve"> </w:t>
      </w:r>
    </w:p>
    <w:p w14:paraId="588551E9" w14:textId="7DE10C7E" w:rsidR="0041228D" w:rsidRDefault="00F76C6C" w:rsidP="001E5CCC">
      <w:pPr>
        <w:pStyle w:val="ListParagraph"/>
        <w:numPr>
          <w:ilvl w:val="0"/>
          <w:numId w:val="9"/>
        </w:numPr>
      </w:pPr>
      <w:r>
        <w:t xml:space="preserve">Text to columns: Alt + </w:t>
      </w:r>
      <w:r w:rsidR="00494921">
        <w:t>A</w:t>
      </w:r>
      <w:r>
        <w:t>E</w:t>
      </w:r>
    </w:p>
    <w:p w14:paraId="3DA93463" w14:textId="36410292" w:rsidR="0034265A" w:rsidRDefault="0034265A" w:rsidP="001E5CCC">
      <w:pPr>
        <w:pStyle w:val="ListParagraph"/>
        <w:numPr>
          <w:ilvl w:val="0"/>
          <w:numId w:val="9"/>
        </w:numPr>
      </w:pPr>
      <w:r>
        <w:t xml:space="preserve">Fill blank with value above: Ctrl + </w:t>
      </w:r>
      <w:r w:rsidR="009B056A">
        <w:t xml:space="preserve">G then </w:t>
      </w:r>
      <w:r>
        <w:t xml:space="preserve">Alt + </w:t>
      </w:r>
      <w:r w:rsidR="009B056A">
        <w:t>S then K</w:t>
      </w:r>
      <w:r w:rsidR="00C60AC1">
        <w:t xml:space="preserve"> (Open</w:t>
      </w:r>
      <w:r w:rsidR="00B74186">
        <w:t>s</w:t>
      </w:r>
      <w:r w:rsidR="00C60AC1">
        <w:t xml:space="preserve"> </w:t>
      </w:r>
      <w:proofErr w:type="spellStart"/>
      <w:r w:rsidR="00B74186">
        <w:t>GoToSpecial</w:t>
      </w:r>
      <w:proofErr w:type="spellEnd"/>
      <w:r w:rsidR="00B74186">
        <w:t xml:space="preserve"> dialogue box)</w:t>
      </w:r>
      <w:r w:rsidR="009B056A">
        <w:t xml:space="preserve"> then =above then Ctrl + Enter then </w:t>
      </w:r>
      <w:r w:rsidR="001E5CCC">
        <w:t>#2</w:t>
      </w:r>
    </w:p>
    <w:p w14:paraId="27F4059D" w14:textId="45AD5CDD" w:rsidR="000552C2" w:rsidRDefault="000552C2" w:rsidP="001E5CCC">
      <w:pPr>
        <w:pStyle w:val="ListParagraph"/>
        <w:numPr>
          <w:ilvl w:val="0"/>
          <w:numId w:val="9"/>
        </w:numPr>
      </w:pPr>
      <w:r>
        <w:t>Move to top of data or bottom, left or right: Ctrl + direction</w:t>
      </w:r>
    </w:p>
    <w:p w14:paraId="26D06001" w14:textId="35A446F3" w:rsidR="004655CB" w:rsidRDefault="004655CB" w:rsidP="004655CB"/>
    <w:p w14:paraId="7A42B902" w14:textId="6CC06EAB" w:rsidR="00EC7B51" w:rsidRDefault="00EC7B51" w:rsidP="004655CB"/>
    <w:p w14:paraId="2D629A85" w14:textId="77777777" w:rsidR="00EC7B51" w:rsidRDefault="00EC7B51" w:rsidP="004655CB"/>
    <w:p w14:paraId="6EAA8FB0" w14:textId="3F3FFACD" w:rsidR="006D72B3" w:rsidRPr="00EF167C" w:rsidRDefault="00EF167C" w:rsidP="004655CB">
      <w:pPr>
        <w:rPr>
          <w:b/>
          <w:bCs/>
          <w:u w:val="single"/>
        </w:rPr>
      </w:pPr>
      <w:r w:rsidRPr="00EF167C">
        <w:rPr>
          <w:b/>
          <w:bCs/>
          <w:u w:val="single"/>
        </w:rPr>
        <w:lastRenderedPageBreak/>
        <w:t>TIPS</w:t>
      </w:r>
    </w:p>
    <w:p w14:paraId="14855C4C" w14:textId="3AD8020F" w:rsidR="00EF167C" w:rsidRPr="00982D38" w:rsidRDefault="004D0BF9" w:rsidP="00EF167C">
      <w:pPr>
        <w:pStyle w:val="ListParagraph"/>
        <w:numPr>
          <w:ilvl w:val="0"/>
          <w:numId w:val="13"/>
        </w:numPr>
      </w:pPr>
      <w:r w:rsidRPr="00982D38">
        <w:t xml:space="preserve">Upload </w:t>
      </w:r>
      <w:r w:rsidR="00754C51" w:rsidRPr="00982D38">
        <w:t>CSV</w:t>
      </w:r>
      <w:r w:rsidRPr="00982D38">
        <w:t xml:space="preserve"> file in Google </w:t>
      </w:r>
      <w:r w:rsidR="00754C51" w:rsidRPr="00982D38">
        <w:t>D</w:t>
      </w:r>
      <w:r w:rsidRPr="00982D38">
        <w:t xml:space="preserve">rive, open with google </w:t>
      </w:r>
      <w:r w:rsidR="002D6E53" w:rsidRPr="00982D38">
        <w:t xml:space="preserve">sheets and download </w:t>
      </w:r>
      <w:r w:rsidR="00754C51" w:rsidRPr="00982D38">
        <w:t>CSV</w:t>
      </w:r>
      <w:r w:rsidR="00157D0C" w:rsidRPr="00982D38">
        <w:t xml:space="preserve"> </w:t>
      </w:r>
      <w:r w:rsidR="00982D38" w:rsidRPr="00982D38">
        <w:t xml:space="preserve">to get rid of “?” in r. </w:t>
      </w:r>
      <w:r w:rsidR="002D6E53" w:rsidRPr="00982D38">
        <w:t xml:space="preserve"> </w:t>
      </w:r>
    </w:p>
    <w:p w14:paraId="4D773EDC" w14:textId="77777777" w:rsidR="006D72B3" w:rsidRDefault="006D72B3" w:rsidP="004655CB">
      <w:pPr>
        <w:rPr>
          <w:b/>
          <w:bCs/>
          <w:u w:val="single"/>
        </w:rPr>
      </w:pPr>
    </w:p>
    <w:p w14:paraId="64578FBA" w14:textId="77777777" w:rsidR="006D72B3" w:rsidRDefault="006D72B3" w:rsidP="004655CB">
      <w:pPr>
        <w:rPr>
          <w:b/>
          <w:bCs/>
          <w:u w:val="single"/>
        </w:rPr>
      </w:pPr>
    </w:p>
    <w:p w14:paraId="256D6A43" w14:textId="77777777" w:rsidR="006D72B3" w:rsidRDefault="006D72B3" w:rsidP="004655CB">
      <w:pPr>
        <w:rPr>
          <w:b/>
          <w:bCs/>
          <w:u w:val="single"/>
        </w:rPr>
      </w:pPr>
    </w:p>
    <w:p w14:paraId="1EC51D6A" w14:textId="71925DA2" w:rsidR="004655CB" w:rsidRDefault="004655CB" w:rsidP="004655CB">
      <w:pPr>
        <w:rPr>
          <w:b/>
          <w:bCs/>
          <w:u w:val="single"/>
        </w:rPr>
      </w:pPr>
      <w:r>
        <w:rPr>
          <w:b/>
          <w:bCs/>
          <w:u w:val="single"/>
        </w:rPr>
        <w:t xml:space="preserve">SCALED UP FISHERY </w:t>
      </w:r>
      <w:r w:rsidRPr="00AF1F4C">
        <w:rPr>
          <w:b/>
          <w:bCs/>
          <w:u w:val="single"/>
        </w:rPr>
        <w:t>DATA</w:t>
      </w:r>
    </w:p>
    <w:p w14:paraId="171F1321" w14:textId="1FA3BEB4" w:rsidR="006D72B3" w:rsidRPr="004F68FD" w:rsidRDefault="004F68FD" w:rsidP="004F68FD">
      <w:pPr>
        <w:pStyle w:val="ListParagraph"/>
        <w:numPr>
          <w:ilvl w:val="0"/>
          <w:numId w:val="10"/>
        </w:numPr>
        <w:rPr>
          <w:b/>
          <w:bCs/>
          <w:u w:val="single"/>
        </w:rPr>
      </w:pPr>
      <w:r>
        <w:t>The total trip hauls were obtained from vessel logs.</w:t>
      </w:r>
    </w:p>
    <w:p w14:paraId="67D7D52F" w14:textId="7F338029" w:rsidR="004F68FD" w:rsidRPr="00BB5E51" w:rsidRDefault="004F68FD" w:rsidP="004F68FD">
      <w:pPr>
        <w:pStyle w:val="ListParagraph"/>
        <w:numPr>
          <w:ilvl w:val="0"/>
          <w:numId w:val="10"/>
        </w:numPr>
        <w:rPr>
          <w:b/>
          <w:bCs/>
          <w:u w:val="single"/>
        </w:rPr>
      </w:pPr>
      <w:r>
        <w:t>Data on target catch, prawn bycatch and discarded bycatch were used from observer hauls and raised to trip level. Data on retained</w:t>
      </w:r>
      <w:r w:rsidR="00BB5E51">
        <w:t xml:space="preserve"> </w:t>
      </w:r>
      <w:r>
        <w:t xml:space="preserve">finfish were used from the fisheries department reports. </w:t>
      </w:r>
    </w:p>
    <w:p w14:paraId="75C8A8FD" w14:textId="2BF2684F" w:rsidR="00BB5E51" w:rsidRPr="002C3CAA" w:rsidRDefault="002C3CAA" w:rsidP="004F68FD">
      <w:pPr>
        <w:pStyle w:val="ListParagraph"/>
        <w:numPr>
          <w:ilvl w:val="0"/>
          <w:numId w:val="10"/>
        </w:numPr>
        <w:rPr>
          <w:b/>
          <w:bCs/>
          <w:u w:val="single"/>
        </w:rPr>
      </w:pPr>
      <w:r>
        <w:t>To compensate for missing catch data the following approach was taken:</w:t>
      </w:r>
    </w:p>
    <w:p w14:paraId="0D985CD1" w14:textId="4672DABE" w:rsidR="002C3CAA" w:rsidRPr="00F611BB" w:rsidRDefault="002C3CAA" w:rsidP="002C3CAA">
      <w:pPr>
        <w:pStyle w:val="ListParagraph"/>
        <w:numPr>
          <w:ilvl w:val="1"/>
          <w:numId w:val="10"/>
        </w:numPr>
        <w:rPr>
          <w:b/>
          <w:bCs/>
          <w:u w:val="single"/>
        </w:rPr>
      </w:pPr>
      <w:r>
        <w:t xml:space="preserve">Missing total hauls: </w:t>
      </w:r>
      <w:r w:rsidR="006E2F33">
        <w:t>It was assumed that the vessels sailed to the fishing ground on day 1 and on the last day of the voyage it sailed to port. The assumption is therefore that there is zero fishing on those days</w:t>
      </w:r>
      <w:r w:rsidR="00F61345">
        <w:t xml:space="preserve">. It is </w:t>
      </w:r>
      <w:r w:rsidR="006C7F3E">
        <w:t>known</w:t>
      </w:r>
      <w:r w:rsidR="00F61345">
        <w:t xml:space="preserve"> that the </w:t>
      </w:r>
      <w:r w:rsidR="006C7F3E">
        <w:t>average haul time is 3-4 hrs per haul</w:t>
      </w:r>
      <w:r w:rsidR="007D7B22">
        <w:t xml:space="preserve">. </w:t>
      </w:r>
      <w:r w:rsidR="006C7F3E">
        <w:t xml:space="preserve">Therefore, </w:t>
      </w:r>
      <w:r w:rsidR="007D7B22">
        <w:t>the a</w:t>
      </w:r>
      <w:r w:rsidR="006C7F3E">
        <w:t>ssumption is that an a</w:t>
      </w:r>
      <w:r w:rsidR="007D7B22">
        <w:t xml:space="preserve">verage </w:t>
      </w:r>
      <w:r w:rsidR="006C7F3E">
        <w:t>6</w:t>
      </w:r>
      <w:r w:rsidR="007D7B22">
        <w:t xml:space="preserve"> hauls per day was used to calculate the total hauls </w:t>
      </w:r>
      <w:r w:rsidR="00DF0A9E">
        <w:t xml:space="preserve">per trip where this data was absent. </w:t>
      </w:r>
      <w:r w:rsidR="006C7F3E">
        <w:t>Therefore,</w:t>
      </w:r>
      <w:r w:rsidR="00DF0A9E">
        <w:t xml:space="preserve"> if the vessels spent 10 days at sea the calculation of total hauls made will be </w:t>
      </w:r>
      <w:r w:rsidR="007D7B22">
        <w:t>raise the total hauls made</w:t>
      </w:r>
      <w:r w:rsidR="00955D20">
        <w:t xml:space="preserve"> was (10days-2days)*5hauls</w:t>
      </w:r>
      <w:r w:rsidR="00F611BB">
        <w:t>/day</w:t>
      </w:r>
      <w:r w:rsidR="00955D20">
        <w:t xml:space="preserve"> = 40 hauls</w:t>
      </w:r>
      <w:r w:rsidR="007D7B22">
        <w:t xml:space="preserve">. </w:t>
      </w:r>
    </w:p>
    <w:p w14:paraId="18501BE2" w14:textId="02EBAF00" w:rsidR="00F611BB" w:rsidRPr="004F68FD" w:rsidRDefault="00F611BB" w:rsidP="002C3CAA">
      <w:pPr>
        <w:pStyle w:val="ListParagraph"/>
        <w:numPr>
          <w:ilvl w:val="1"/>
          <w:numId w:val="10"/>
        </w:numPr>
        <w:rPr>
          <w:b/>
          <w:bCs/>
          <w:u w:val="single"/>
        </w:rPr>
      </w:pPr>
      <w:r>
        <w:t xml:space="preserve">There was one instance where the total finfish landed (trip 7) was absent. </w:t>
      </w:r>
      <w:r w:rsidR="00135025">
        <w:t xml:space="preserve">The eight trips </w:t>
      </w:r>
      <w:proofErr w:type="gramStart"/>
      <w:r w:rsidR="00135025">
        <w:t>was</w:t>
      </w:r>
      <w:proofErr w:type="gramEnd"/>
      <w:r w:rsidR="00135025">
        <w:t xml:space="preserve"> divided equally amongst </w:t>
      </w:r>
      <w:proofErr w:type="spellStart"/>
      <w:r w:rsidR="00135025">
        <w:t>nhs</w:t>
      </w:r>
      <w:proofErr w:type="spellEnd"/>
      <w:r w:rsidR="00135025">
        <w:t xml:space="preserve"> and psi (4 each). It was a trip for </w:t>
      </w:r>
      <w:proofErr w:type="spellStart"/>
      <w:r w:rsidR="00135025">
        <w:t>nhs</w:t>
      </w:r>
      <w:proofErr w:type="spellEnd"/>
      <w:r w:rsidR="00135025">
        <w:t xml:space="preserve"> that the </w:t>
      </w:r>
      <w:r w:rsidR="00B87821">
        <w:t xml:space="preserve">data was missing for. </w:t>
      </w:r>
      <w:r w:rsidR="006C7F3E">
        <w:t>Therefore,</w:t>
      </w:r>
      <w:r w:rsidR="00B87821">
        <w:t xml:space="preserve"> the average for the three previous trips was used. </w:t>
      </w:r>
      <w:r>
        <w:t xml:space="preserve"> </w:t>
      </w:r>
    </w:p>
    <w:p w14:paraId="67901D68" w14:textId="3A458629" w:rsidR="004655CB" w:rsidRDefault="004655CB" w:rsidP="004655CB"/>
    <w:p w14:paraId="4F0893D5" w14:textId="76AE1A21" w:rsidR="008335C9" w:rsidRDefault="008335C9" w:rsidP="008335C9">
      <w:pPr>
        <w:rPr>
          <w:b/>
          <w:bCs/>
          <w:u w:val="single"/>
        </w:rPr>
      </w:pPr>
      <w:r>
        <w:rPr>
          <w:b/>
          <w:bCs/>
          <w:u w:val="single"/>
        </w:rPr>
        <w:t>CHANGES MADE TO CSV FILES DURING ANALYSIS</w:t>
      </w:r>
    </w:p>
    <w:p w14:paraId="18389DC0" w14:textId="6C02D1E5" w:rsidR="008335C9" w:rsidRDefault="008335C9" w:rsidP="00C37E38">
      <w:r>
        <w:t>File names were changed as follows</w:t>
      </w:r>
      <w:r w:rsidR="001A1826">
        <w:t xml:space="preserve"> (meaning – “filename”</w:t>
      </w:r>
      <w:r w:rsidR="00763D38">
        <w:t>)</w:t>
      </w:r>
      <w:r>
        <w:t>:</w:t>
      </w:r>
    </w:p>
    <w:p w14:paraId="5FC3EB5C" w14:textId="0206DF72" w:rsidR="008335C9" w:rsidRDefault="000D4AEE" w:rsidP="008335C9">
      <w:pPr>
        <w:pStyle w:val="ListParagraph"/>
        <w:numPr>
          <w:ilvl w:val="1"/>
          <w:numId w:val="11"/>
        </w:numPr>
      </w:pPr>
      <w:r>
        <w:t xml:space="preserve">Observer data scaled up </w:t>
      </w:r>
      <w:r w:rsidR="001A1826">
        <w:t>to</w:t>
      </w:r>
      <w:r>
        <w:t xml:space="preserve"> level of the</w:t>
      </w:r>
      <w:r w:rsidR="001A1826">
        <w:t xml:space="preserve"> fishery – “</w:t>
      </w:r>
      <w:proofErr w:type="spellStart"/>
      <w:r w:rsidR="001A1826">
        <w:t>observer_fishery</w:t>
      </w:r>
      <w:proofErr w:type="spellEnd"/>
      <w:r w:rsidR="001A1826">
        <w:t xml:space="preserve">” </w:t>
      </w:r>
    </w:p>
    <w:p w14:paraId="2C44E639" w14:textId="1C071911" w:rsidR="001A1826" w:rsidRDefault="008932DC" w:rsidP="008335C9">
      <w:pPr>
        <w:pStyle w:val="ListParagraph"/>
        <w:numPr>
          <w:ilvl w:val="1"/>
          <w:numId w:val="11"/>
        </w:numPr>
      </w:pPr>
      <w:r>
        <w:t xml:space="preserve">Length measurements </w:t>
      </w:r>
      <w:r w:rsidR="003A1C20">
        <w:t xml:space="preserve">by species </w:t>
      </w:r>
      <w:r>
        <w:t>– “</w:t>
      </w:r>
      <w:proofErr w:type="spellStart"/>
      <w:r>
        <w:t>observer_lengths</w:t>
      </w:r>
      <w:proofErr w:type="spellEnd"/>
      <w:r>
        <w:t>”</w:t>
      </w:r>
    </w:p>
    <w:p w14:paraId="31B4A481" w14:textId="718F7D8D" w:rsidR="008932DC" w:rsidRDefault="000D4AEE" w:rsidP="008335C9">
      <w:pPr>
        <w:pStyle w:val="ListParagraph"/>
        <w:numPr>
          <w:ilvl w:val="1"/>
          <w:numId w:val="11"/>
        </w:numPr>
      </w:pPr>
      <w:r>
        <w:t>Observer data scaled up to level of the trips -</w:t>
      </w:r>
      <w:r w:rsidR="003A1C20">
        <w:t xml:space="preserve"> </w:t>
      </w:r>
      <w:r w:rsidR="008932DC">
        <w:t>“</w:t>
      </w:r>
      <w:proofErr w:type="spellStart"/>
      <w:r w:rsidR="008932DC">
        <w:t>observer_trips</w:t>
      </w:r>
      <w:proofErr w:type="spellEnd"/>
      <w:r w:rsidR="008932DC">
        <w:t>”</w:t>
      </w:r>
      <w:r w:rsidR="003A1C20">
        <w:t xml:space="preserve"> </w:t>
      </w:r>
    </w:p>
    <w:p w14:paraId="2B7CF218" w14:textId="7253A324" w:rsidR="008932DC" w:rsidRDefault="003A1C20" w:rsidP="008335C9">
      <w:pPr>
        <w:pStyle w:val="ListParagraph"/>
        <w:numPr>
          <w:ilvl w:val="1"/>
          <w:numId w:val="11"/>
        </w:numPr>
      </w:pPr>
      <w:r>
        <w:t xml:space="preserve">Weight measurements by species - </w:t>
      </w:r>
      <w:r w:rsidR="008932DC">
        <w:t>“</w:t>
      </w:r>
      <w:proofErr w:type="spellStart"/>
      <w:r w:rsidR="008932DC">
        <w:t>observer_</w:t>
      </w:r>
      <w:r>
        <w:t>weights</w:t>
      </w:r>
      <w:proofErr w:type="spellEnd"/>
      <w:r w:rsidR="008932DC">
        <w:t>”</w:t>
      </w:r>
      <w:r w:rsidR="00C6741B">
        <w:t xml:space="preserve"> (Main file)</w:t>
      </w:r>
    </w:p>
    <w:p w14:paraId="6F1D5A12" w14:textId="77777777" w:rsidR="00C6741B" w:rsidRPr="00C6741B" w:rsidRDefault="00C37E38" w:rsidP="00C37E38">
      <w:pPr>
        <w:rPr>
          <w:b/>
          <w:bCs/>
        </w:rPr>
      </w:pPr>
      <w:r w:rsidRPr="00C6741B">
        <w:rPr>
          <w:b/>
          <w:bCs/>
        </w:rPr>
        <w:t xml:space="preserve">File </w:t>
      </w:r>
      <w:r w:rsidR="00C6741B" w:rsidRPr="00C6741B">
        <w:rPr>
          <w:b/>
          <w:bCs/>
        </w:rPr>
        <w:t>A</w:t>
      </w:r>
    </w:p>
    <w:p w14:paraId="751B3FE8" w14:textId="77777777" w:rsidR="00C6741B" w:rsidRPr="00C6741B" w:rsidRDefault="00C6741B" w:rsidP="00C37E38">
      <w:pPr>
        <w:rPr>
          <w:b/>
          <w:bCs/>
        </w:rPr>
      </w:pPr>
      <w:r w:rsidRPr="00C6741B">
        <w:rPr>
          <w:b/>
          <w:bCs/>
        </w:rPr>
        <w:t>File B</w:t>
      </w:r>
    </w:p>
    <w:p w14:paraId="6ABDF13D" w14:textId="7FDD6393" w:rsidR="00B43C0D" w:rsidRPr="00DE49AA" w:rsidRDefault="00C6741B" w:rsidP="00C37E38">
      <w:pPr>
        <w:rPr>
          <w:b/>
          <w:bCs/>
        </w:rPr>
      </w:pPr>
      <w:r w:rsidRPr="00C6741B">
        <w:rPr>
          <w:b/>
          <w:bCs/>
        </w:rPr>
        <w:t>File C</w:t>
      </w:r>
    </w:p>
    <w:p w14:paraId="6D95DEBD" w14:textId="1BAFC947" w:rsidR="00C37E38" w:rsidRPr="00C6741B" w:rsidRDefault="00C6741B" w:rsidP="00C6741B">
      <w:pPr>
        <w:rPr>
          <w:b/>
          <w:bCs/>
        </w:rPr>
      </w:pPr>
      <w:r w:rsidRPr="00C6741B">
        <w:rPr>
          <w:b/>
          <w:bCs/>
        </w:rPr>
        <w:t>File D</w:t>
      </w:r>
    </w:p>
    <w:p w14:paraId="41C96EC7" w14:textId="13DCA561" w:rsidR="00C6741B" w:rsidRDefault="00C6741B" w:rsidP="00C6741B">
      <w:pPr>
        <w:pStyle w:val="ListParagraph"/>
        <w:numPr>
          <w:ilvl w:val="0"/>
          <w:numId w:val="12"/>
        </w:numPr>
      </w:pPr>
      <w:r>
        <w:t>Two duplicate rows were removed.</w:t>
      </w:r>
    </w:p>
    <w:p w14:paraId="12C12327" w14:textId="2423C70F" w:rsidR="00B43C0D" w:rsidRPr="00675AD6" w:rsidRDefault="00763D38" w:rsidP="00C6741B">
      <w:pPr>
        <w:pStyle w:val="ListParagraph"/>
        <w:numPr>
          <w:ilvl w:val="0"/>
          <w:numId w:val="12"/>
        </w:numPr>
      </w:pPr>
      <w:r>
        <w:t xml:space="preserve">The </w:t>
      </w:r>
      <w:r w:rsidRPr="00675AD6">
        <w:t xml:space="preserve">new </w:t>
      </w:r>
      <w:r w:rsidR="00995BEB" w:rsidRPr="00675AD6">
        <w:t xml:space="preserve">variables </w:t>
      </w:r>
      <w:r w:rsidRPr="00675AD6">
        <w:t>were added. Namely  (meaning – “</w:t>
      </w:r>
      <w:proofErr w:type="spellStart"/>
      <w:r w:rsidR="00995BEB" w:rsidRPr="00675AD6">
        <w:t>variable_</w:t>
      </w:r>
      <w:r w:rsidRPr="00675AD6">
        <w:t>name</w:t>
      </w:r>
      <w:proofErr w:type="spellEnd"/>
      <w:r w:rsidRPr="00675AD6">
        <w:t>”)</w:t>
      </w:r>
    </w:p>
    <w:p w14:paraId="50BC04E0" w14:textId="41B6B9B3" w:rsidR="00D2153B" w:rsidRPr="00675AD6" w:rsidRDefault="00995BEB" w:rsidP="00D2153B">
      <w:pPr>
        <w:pStyle w:val="ListParagraph"/>
        <w:numPr>
          <w:ilvl w:val="1"/>
          <w:numId w:val="12"/>
        </w:numPr>
      </w:pPr>
      <w:r w:rsidRPr="00675AD6">
        <w:t>Species identification status</w:t>
      </w:r>
      <w:r w:rsidR="00D2153B" w:rsidRPr="00675AD6">
        <w:t xml:space="preserve"> i.e. yes or no– “</w:t>
      </w:r>
      <w:proofErr w:type="spellStart"/>
      <w:r w:rsidR="00D2153B" w:rsidRPr="00675AD6">
        <w:t>id_status</w:t>
      </w:r>
      <w:proofErr w:type="spellEnd"/>
      <w:r w:rsidR="00D2153B" w:rsidRPr="00675AD6">
        <w:t>”</w:t>
      </w:r>
    </w:p>
    <w:p w14:paraId="35F986FF" w14:textId="6E05B4F9" w:rsidR="00D2153B" w:rsidRPr="00B556A7" w:rsidRDefault="00EA2155" w:rsidP="00D2153B">
      <w:pPr>
        <w:pStyle w:val="ListParagraph"/>
        <w:numPr>
          <w:ilvl w:val="1"/>
          <w:numId w:val="12"/>
        </w:numPr>
      </w:pPr>
      <w:r w:rsidRPr="00B556A7">
        <w:t xml:space="preserve">Species </w:t>
      </w:r>
      <w:r w:rsidR="00FC3366" w:rsidRPr="00B556A7">
        <w:t>commercial s</w:t>
      </w:r>
      <w:r w:rsidRPr="00B556A7">
        <w:t>tatus i.e.</w:t>
      </w:r>
      <w:r w:rsidR="00FC3366" w:rsidRPr="00B556A7">
        <w:t xml:space="preserve"> </w:t>
      </w:r>
      <w:r w:rsidRPr="00B556A7">
        <w:t>yes</w:t>
      </w:r>
      <w:r w:rsidR="00FC3366" w:rsidRPr="00B556A7">
        <w:t xml:space="preserve"> </w:t>
      </w:r>
      <w:r w:rsidRPr="00B556A7">
        <w:t>or</w:t>
      </w:r>
      <w:r w:rsidR="00FC3366" w:rsidRPr="00B556A7">
        <w:t xml:space="preserve"> </w:t>
      </w:r>
      <w:r w:rsidRPr="00B556A7">
        <w:t xml:space="preserve">no – </w:t>
      </w:r>
      <w:r w:rsidR="00FE79BD" w:rsidRPr="00B556A7">
        <w:t>“</w:t>
      </w:r>
      <w:proofErr w:type="spellStart"/>
      <w:r w:rsidR="00FC3366" w:rsidRPr="00B556A7">
        <w:t>com</w:t>
      </w:r>
      <w:r w:rsidRPr="00B556A7">
        <w:t>_status</w:t>
      </w:r>
      <w:proofErr w:type="spellEnd"/>
      <w:r w:rsidR="00FE79BD" w:rsidRPr="00B556A7">
        <w:t>”</w:t>
      </w:r>
      <w:r w:rsidR="00B556A7" w:rsidRPr="00B556A7">
        <w:t xml:space="preserve">. Where species were unidentified the </w:t>
      </w:r>
      <w:proofErr w:type="spellStart"/>
      <w:r w:rsidR="00B556A7" w:rsidRPr="00B556A7">
        <w:t>com_status</w:t>
      </w:r>
      <w:proofErr w:type="spellEnd"/>
      <w:r w:rsidR="00B556A7" w:rsidRPr="00B556A7">
        <w:t xml:space="preserve"> was assumed to be “no”. </w:t>
      </w:r>
    </w:p>
    <w:p w14:paraId="34DDE8AF" w14:textId="00A92191" w:rsidR="00457FF0" w:rsidRPr="00E04102" w:rsidRDefault="00FE79BD" w:rsidP="00D2153B">
      <w:pPr>
        <w:pStyle w:val="ListParagraph"/>
        <w:numPr>
          <w:ilvl w:val="1"/>
          <w:numId w:val="12"/>
        </w:numPr>
        <w:rPr>
          <w:highlight w:val="yellow"/>
        </w:rPr>
      </w:pPr>
      <w:r w:rsidRPr="00E04102">
        <w:rPr>
          <w:highlight w:val="yellow"/>
        </w:rPr>
        <w:t xml:space="preserve">Species </w:t>
      </w:r>
      <w:r w:rsidR="00457FF0" w:rsidRPr="00E04102">
        <w:rPr>
          <w:highlight w:val="yellow"/>
        </w:rPr>
        <w:t>order – “order”</w:t>
      </w:r>
    </w:p>
    <w:p w14:paraId="2B027DE8" w14:textId="7811998C" w:rsidR="00457FF0" w:rsidRDefault="00457FF0" w:rsidP="00D2153B">
      <w:pPr>
        <w:pStyle w:val="ListParagraph"/>
        <w:numPr>
          <w:ilvl w:val="1"/>
          <w:numId w:val="12"/>
        </w:numPr>
        <w:rPr>
          <w:highlight w:val="yellow"/>
        </w:rPr>
      </w:pPr>
      <w:r w:rsidRPr="00E04102">
        <w:rPr>
          <w:highlight w:val="yellow"/>
        </w:rPr>
        <w:lastRenderedPageBreak/>
        <w:t>Species family – “family”</w:t>
      </w:r>
    </w:p>
    <w:p w14:paraId="177903CA" w14:textId="7379775D" w:rsidR="00B7429F" w:rsidRDefault="00B7429F" w:rsidP="00D2153B">
      <w:pPr>
        <w:pStyle w:val="ListParagraph"/>
        <w:numPr>
          <w:ilvl w:val="1"/>
          <w:numId w:val="12"/>
        </w:numPr>
        <w:rPr>
          <w:highlight w:val="yellow"/>
        </w:rPr>
      </w:pPr>
      <w:r>
        <w:rPr>
          <w:highlight w:val="yellow"/>
        </w:rPr>
        <w:t>Species class – “class”</w:t>
      </w:r>
    </w:p>
    <w:p w14:paraId="15E513C4" w14:textId="5BF63C0D" w:rsidR="00B7429F" w:rsidRPr="00E04102" w:rsidRDefault="00B7429F" w:rsidP="00D2153B">
      <w:pPr>
        <w:pStyle w:val="ListParagraph"/>
        <w:numPr>
          <w:ilvl w:val="1"/>
          <w:numId w:val="12"/>
        </w:numPr>
        <w:rPr>
          <w:highlight w:val="yellow"/>
        </w:rPr>
      </w:pPr>
      <w:proofErr w:type="spellStart"/>
      <w:r>
        <w:rPr>
          <w:highlight w:val="yellow"/>
        </w:rPr>
        <w:t>Fao</w:t>
      </w:r>
      <w:proofErr w:type="spellEnd"/>
      <w:r>
        <w:rPr>
          <w:highlight w:val="yellow"/>
        </w:rPr>
        <w:t xml:space="preserve"> 3-alpha code – “</w:t>
      </w:r>
      <w:proofErr w:type="spellStart"/>
      <w:r>
        <w:rPr>
          <w:highlight w:val="yellow"/>
        </w:rPr>
        <w:t>alpha_code</w:t>
      </w:r>
      <w:proofErr w:type="spellEnd"/>
      <w:r>
        <w:rPr>
          <w:highlight w:val="yellow"/>
        </w:rPr>
        <w:t>”</w:t>
      </w:r>
    </w:p>
    <w:p w14:paraId="627F2F91" w14:textId="313E0B04" w:rsidR="00AA3CDD" w:rsidRPr="00E04102" w:rsidRDefault="00FE31DC" w:rsidP="00AA3CDD">
      <w:pPr>
        <w:pStyle w:val="ListParagraph"/>
        <w:numPr>
          <w:ilvl w:val="1"/>
          <w:numId w:val="12"/>
        </w:numPr>
        <w:rPr>
          <w:highlight w:val="yellow"/>
        </w:rPr>
      </w:pPr>
      <w:r w:rsidRPr="00E04102">
        <w:rPr>
          <w:highlight w:val="yellow"/>
        </w:rPr>
        <w:t xml:space="preserve">Animal group i.e. Vertebrate </w:t>
      </w:r>
      <w:r w:rsidR="00010EED" w:rsidRPr="00E04102">
        <w:rPr>
          <w:highlight w:val="yellow"/>
        </w:rPr>
        <w:t xml:space="preserve">(yes) </w:t>
      </w:r>
      <w:r w:rsidRPr="00E04102">
        <w:rPr>
          <w:highlight w:val="yellow"/>
        </w:rPr>
        <w:t>or invertebrate</w:t>
      </w:r>
      <w:r w:rsidR="00010EED" w:rsidRPr="00E04102">
        <w:rPr>
          <w:highlight w:val="yellow"/>
        </w:rPr>
        <w:t xml:space="preserve"> (no)</w:t>
      </w:r>
      <w:r w:rsidRPr="00E04102">
        <w:rPr>
          <w:highlight w:val="yellow"/>
        </w:rPr>
        <w:t xml:space="preserve"> – “</w:t>
      </w:r>
      <w:proofErr w:type="spellStart"/>
      <w:r w:rsidRPr="00E04102">
        <w:rPr>
          <w:highlight w:val="yellow"/>
        </w:rPr>
        <w:t>a_group</w:t>
      </w:r>
      <w:proofErr w:type="spellEnd"/>
      <w:r w:rsidR="00AA3CDD" w:rsidRPr="00E04102">
        <w:rPr>
          <w:highlight w:val="yellow"/>
        </w:rPr>
        <w:t>”</w:t>
      </w:r>
    </w:p>
    <w:p w14:paraId="3439549F" w14:textId="674C4A8F" w:rsidR="00AA3CDD" w:rsidRDefault="00AA3CDD" w:rsidP="00AA3CDD">
      <w:r>
        <w:t xml:space="preserve">Where it was not possible to group and unidentified species it was marked by </w:t>
      </w:r>
      <w:r w:rsidR="007D5811">
        <w:t>“</w:t>
      </w:r>
      <w:proofErr w:type="spellStart"/>
      <w:r w:rsidR="007D5811">
        <w:t>uk</w:t>
      </w:r>
      <w:proofErr w:type="spellEnd"/>
      <w:r w:rsidR="007D5811">
        <w:t xml:space="preserve">” meaning unknown. </w:t>
      </w:r>
    </w:p>
    <w:p w14:paraId="2254EC4B" w14:textId="6093D658" w:rsidR="001E1ABA" w:rsidRDefault="001E1ABA" w:rsidP="001E1ABA">
      <w:pPr>
        <w:pStyle w:val="ListParagraph"/>
        <w:numPr>
          <w:ilvl w:val="0"/>
          <w:numId w:val="12"/>
        </w:numPr>
      </w:pPr>
      <w:r>
        <w:t xml:space="preserve">A lookup table using species </w:t>
      </w:r>
      <w:proofErr w:type="spellStart"/>
      <w:r>
        <w:t>idendentified</w:t>
      </w:r>
      <w:proofErr w:type="spellEnd"/>
      <w:r>
        <w:t xml:space="preserve"> in </w:t>
      </w:r>
      <w:proofErr w:type="spellStart"/>
      <w:r w:rsidR="002F0F05">
        <w:t>unu</w:t>
      </w:r>
      <w:proofErr w:type="spellEnd"/>
      <w:r w:rsidR="002F0F05">
        <w:t xml:space="preserve"> report was used to find order and family with </w:t>
      </w:r>
      <w:proofErr w:type="spellStart"/>
      <w:r w:rsidR="002F0F05">
        <w:t>vlookup</w:t>
      </w:r>
      <w:proofErr w:type="spellEnd"/>
      <w:r w:rsidR="002F0F05">
        <w:t xml:space="preserve">. </w:t>
      </w:r>
      <w:r w:rsidR="006755EF">
        <w:t>Other sources of information were:</w:t>
      </w:r>
    </w:p>
    <w:p w14:paraId="2292D17A" w14:textId="78C3634B" w:rsidR="006755EF" w:rsidRDefault="006755EF" w:rsidP="006755EF">
      <w:pPr>
        <w:pStyle w:val="ListParagraph"/>
        <w:numPr>
          <w:ilvl w:val="1"/>
          <w:numId w:val="12"/>
        </w:numPr>
      </w:pPr>
      <w:r>
        <w:t>Tomas 2018 report Guyana</w:t>
      </w:r>
    </w:p>
    <w:p w14:paraId="7AC532F2" w14:textId="5683EE1F" w:rsidR="006755EF" w:rsidRDefault="006755EF" w:rsidP="006755EF">
      <w:pPr>
        <w:pStyle w:val="ListParagraph"/>
        <w:numPr>
          <w:ilvl w:val="1"/>
          <w:numId w:val="12"/>
        </w:numPr>
      </w:pPr>
      <w:proofErr w:type="spellStart"/>
      <w:r>
        <w:t>WoRMS</w:t>
      </w:r>
      <w:proofErr w:type="spellEnd"/>
      <w:r>
        <w:t xml:space="preserve">, </w:t>
      </w:r>
      <w:proofErr w:type="spellStart"/>
      <w:r>
        <w:t>fishbase</w:t>
      </w:r>
      <w:proofErr w:type="spellEnd"/>
      <w:r>
        <w:t xml:space="preserve"> and </w:t>
      </w:r>
      <w:proofErr w:type="spellStart"/>
      <w:r>
        <w:t>sealife</w:t>
      </w:r>
      <w:proofErr w:type="spellEnd"/>
      <w:r>
        <w:t xml:space="preserve"> species databases. </w:t>
      </w:r>
      <w:r w:rsidR="00CB19CE">
        <w:t>Tip: when unable to find species using scientific name, google name and google will suggest correct name.</w:t>
      </w:r>
    </w:p>
    <w:p w14:paraId="1E52F1F5" w14:textId="7F508BC5" w:rsidR="00E214BA" w:rsidRDefault="00321C30" w:rsidP="00E214BA">
      <w:pPr>
        <w:pStyle w:val="ListParagraph"/>
        <w:numPr>
          <w:ilvl w:val="0"/>
          <w:numId w:val="12"/>
        </w:numPr>
      </w:pPr>
      <w:r>
        <w:t>Cases where species were grouped and not identified individually the classification columns were marked “</w:t>
      </w:r>
      <w:proofErr w:type="spellStart"/>
      <w:r>
        <w:t>not_applicable</w:t>
      </w:r>
      <w:proofErr w:type="spellEnd"/>
      <w:r>
        <w:t xml:space="preserve">”. Where the species were otherwise just unidentified i.e. </w:t>
      </w:r>
      <w:r w:rsidR="00B0347D">
        <w:t>“</w:t>
      </w:r>
      <w:proofErr w:type="spellStart"/>
      <w:r w:rsidR="00B0347D">
        <w:t>un_id</w:t>
      </w:r>
      <w:proofErr w:type="spellEnd"/>
      <w:r w:rsidR="00B0347D">
        <w:t xml:space="preserve">” </w:t>
      </w:r>
      <w:r w:rsidR="009F2281">
        <w:t xml:space="preserve">or on the species name was known and not the Genus, these were </w:t>
      </w:r>
      <w:r w:rsidR="00B0347D">
        <w:t xml:space="preserve">marked </w:t>
      </w:r>
      <w:r w:rsidR="009F2281">
        <w:t xml:space="preserve">as </w:t>
      </w:r>
      <w:r w:rsidR="00B0347D">
        <w:t xml:space="preserve">“unknown”. </w:t>
      </w:r>
    </w:p>
    <w:p w14:paraId="06A958D8" w14:textId="0036C3D3" w:rsidR="00B0347D" w:rsidRDefault="00B96C0D" w:rsidP="00E214BA">
      <w:pPr>
        <w:pStyle w:val="ListParagraph"/>
        <w:numPr>
          <w:ilvl w:val="0"/>
          <w:numId w:val="12"/>
        </w:numPr>
      </w:pPr>
      <w:r>
        <w:t xml:space="preserve">Some scientific names were misspelt or have since been deemed unaccepted. These were corrected and updated, respectively. </w:t>
      </w:r>
    </w:p>
    <w:sectPr w:rsidR="00B0347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A64AC5"/>
    <w:multiLevelType w:val="hybridMultilevel"/>
    <w:tmpl w:val="749055C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2D37CD"/>
    <w:multiLevelType w:val="hybridMultilevel"/>
    <w:tmpl w:val="FE4C73C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174703"/>
    <w:multiLevelType w:val="hybridMultilevel"/>
    <w:tmpl w:val="F5C8BB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180B29"/>
    <w:multiLevelType w:val="hybridMultilevel"/>
    <w:tmpl w:val="E8801F5E"/>
    <w:lvl w:ilvl="0" w:tplc="B05061E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  <w:bCs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EA31B8"/>
    <w:multiLevelType w:val="hybridMultilevel"/>
    <w:tmpl w:val="2E723E3C"/>
    <w:lvl w:ilvl="0" w:tplc="B05061E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  <w:bCs/>
        <w:i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B313DE0"/>
    <w:multiLevelType w:val="hybridMultilevel"/>
    <w:tmpl w:val="0062F2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A64845"/>
    <w:multiLevelType w:val="hybridMultilevel"/>
    <w:tmpl w:val="E8801F5E"/>
    <w:lvl w:ilvl="0" w:tplc="B05061E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  <w:bCs/>
        <w:i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F6E4C15"/>
    <w:multiLevelType w:val="hybridMultilevel"/>
    <w:tmpl w:val="1F12667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77F4F3D"/>
    <w:multiLevelType w:val="hybridMultilevel"/>
    <w:tmpl w:val="44889E0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3B2D2B"/>
    <w:multiLevelType w:val="hybridMultilevel"/>
    <w:tmpl w:val="2DAEC756"/>
    <w:lvl w:ilvl="0" w:tplc="B05061E2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  <w:bCs/>
        <w:i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5327FC"/>
    <w:multiLevelType w:val="hybridMultilevel"/>
    <w:tmpl w:val="F45AD676"/>
    <w:lvl w:ilvl="0" w:tplc="D814177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  <w:bCs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74201BC"/>
    <w:multiLevelType w:val="hybridMultilevel"/>
    <w:tmpl w:val="F45AD676"/>
    <w:lvl w:ilvl="0" w:tplc="D814177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  <w:bCs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91568A7"/>
    <w:multiLevelType w:val="hybridMultilevel"/>
    <w:tmpl w:val="4998C0F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9"/>
  </w:num>
  <w:num w:numId="3">
    <w:abstractNumId w:val="10"/>
  </w:num>
  <w:num w:numId="4">
    <w:abstractNumId w:val="6"/>
  </w:num>
  <w:num w:numId="5">
    <w:abstractNumId w:val="3"/>
  </w:num>
  <w:num w:numId="6">
    <w:abstractNumId w:val="11"/>
  </w:num>
  <w:num w:numId="7">
    <w:abstractNumId w:val="8"/>
  </w:num>
  <w:num w:numId="8">
    <w:abstractNumId w:val="2"/>
  </w:num>
  <w:num w:numId="9">
    <w:abstractNumId w:val="7"/>
  </w:num>
  <w:num w:numId="10">
    <w:abstractNumId w:val="12"/>
  </w:num>
  <w:num w:numId="11">
    <w:abstractNumId w:val="1"/>
  </w:num>
  <w:num w:numId="12">
    <w:abstractNumId w:val="0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wNzI0MzY2MTQxtjBV0lEKTi0uzszPAykwrAUAq5DwJSwAAAA="/>
  </w:docVars>
  <w:rsids>
    <w:rsidRoot w:val="006F3BD0"/>
    <w:rsid w:val="00000741"/>
    <w:rsid w:val="00000ED8"/>
    <w:rsid w:val="00010EED"/>
    <w:rsid w:val="000139F4"/>
    <w:rsid w:val="000365F4"/>
    <w:rsid w:val="000417DE"/>
    <w:rsid w:val="00042C6D"/>
    <w:rsid w:val="000517F6"/>
    <w:rsid w:val="000552C2"/>
    <w:rsid w:val="00075A86"/>
    <w:rsid w:val="00091AD5"/>
    <w:rsid w:val="00092533"/>
    <w:rsid w:val="000B70ED"/>
    <w:rsid w:val="000C7D51"/>
    <w:rsid w:val="000D4AEE"/>
    <w:rsid w:val="00101CED"/>
    <w:rsid w:val="00113C23"/>
    <w:rsid w:val="0012394E"/>
    <w:rsid w:val="00135025"/>
    <w:rsid w:val="00135DBD"/>
    <w:rsid w:val="00157D0C"/>
    <w:rsid w:val="00164E5E"/>
    <w:rsid w:val="001A1826"/>
    <w:rsid w:val="001B5277"/>
    <w:rsid w:val="001E1ABA"/>
    <w:rsid w:val="001E5CCC"/>
    <w:rsid w:val="00214550"/>
    <w:rsid w:val="00226216"/>
    <w:rsid w:val="00234A84"/>
    <w:rsid w:val="00251352"/>
    <w:rsid w:val="00260380"/>
    <w:rsid w:val="00262E19"/>
    <w:rsid w:val="00280617"/>
    <w:rsid w:val="0028719C"/>
    <w:rsid w:val="00287224"/>
    <w:rsid w:val="00292AED"/>
    <w:rsid w:val="00294D9F"/>
    <w:rsid w:val="002A6121"/>
    <w:rsid w:val="002B556F"/>
    <w:rsid w:val="002C3CAA"/>
    <w:rsid w:val="002D4516"/>
    <w:rsid w:val="002D6E53"/>
    <w:rsid w:val="002F05DE"/>
    <w:rsid w:val="002F0F05"/>
    <w:rsid w:val="002F1C8A"/>
    <w:rsid w:val="002F5A7A"/>
    <w:rsid w:val="00301EB4"/>
    <w:rsid w:val="00321C30"/>
    <w:rsid w:val="00323E6E"/>
    <w:rsid w:val="00334227"/>
    <w:rsid w:val="0034265A"/>
    <w:rsid w:val="00345592"/>
    <w:rsid w:val="0035193B"/>
    <w:rsid w:val="003726A0"/>
    <w:rsid w:val="00383AA2"/>
    <w:rsid w:val="003A1C20"/>
    <w:rsid w:val="003C2F3F"/>
    <w:rsid w:val="003E7872"/>
    <w:rsid w:val="003F142D"/>
    <w:rsid w:val="00400248"/>
    <w:rsid w:val="00402256"/>
    <w:rsid w:val="0041228D"/>
    <w:rsid w:val="00413A94"/>
    <w:rsid w:val="00417A0A"/>
    <w:rsid w:val="0043675B"/>
    <w:rsid w:val="00444644"/>
    <w:rsid w:val="00457FF0"/>
    <w:rsid w:val="00461CEA"/>
    <w:rsid w:val="004631BC"/>
    <w:rsid w:val="004655CB"/>
    <w:rsid w:val="00480467"/>
    <w:rsid w:val="00485605"/>
    <w:rsid w:val="0049301D"/>
    <w:rsid w:val="00494921"/>
    <w:rsid w:val="004D0BF9"/>
    <w:rsid w:val="004E37F0"/>
    <w:rsid w:val="004E7880"/>
    <w:rsid w:val="004F68FD"/>
    <w:rsid w:val="005171AF"/>
    <w:rsid w:val="00527AB8"/>
    <w:rsid w:val="005570A5"/>
    <w:rsid w:val="0056051D"/>
    <w:rsid w:val="00561B74"/>
    <w:rsid w:val="0057268B"/>
    <w:rsid w:val="005745E3"/>
    <w:rsid w:val="00575549"/>
    <w:rsid w:val="00581DAE"/>
    <w:rsid w:val="00586070"/>
    <w:rsid w:val="005A4907"/>
    <w:rsid w:val="005A64FD"/>
    <w:rsid w:val="005C78A2"/>
    <w:rsid w:val="005F1DB7"/>
    <w:rsid w:val="00612277"/>
    <w:rsid w:val="0063390C"/>
    <w:rsid w:val="006341D7"/>
    <w:rsid w:val="00651117"/>
    <w:rsid w:val="00653CB5"/>
    <w:rsid w:val="006755EF"/>
    <w:rsid w:val="00675AD6"/>
    <w:rsid w:val="00685699"/>
    <w:rsid w:val="006A3B45"/>
    <w:rsid w:val="006C600C"/>
    <w:rsid w:val="006C7F3E"/>
    <w:rsid w:val="006D72B3"/>
    <w:rsid w:val="006E2F33"/>
    <w:rsid w:val="006F3BD0"/>
    <w:rsid w:val="006F7788"/>
    <w:rsid w:val="00730624"/>
    <w:rsid w:val="007355CD"/>
    <w:rsid w:val="00754C51"/>
    <w:rsid w:val="00763D38"/>
    <w:rsid w:val="0076449D"/>
    <w:rsid w:val="00785423"/>
    <w:rsid w:val="007869D3"/>
    <w:rsid w:val="007D5811"/>
    <w:rsid w:val="007D7B22"/>
    <w:rsid w:val="007E0F03"/>
    <w:rsid w:val="00807B00"/>
    <w:rsid w:val="00821CE7"/>
    <w:rsid w:val="008335C9"/>
    <w:rsid w:val="008932DC"/>
    <w:rsid w:val="008B5734"/>
    <w:rsid w:val="009130AC"/>
    <w:rsid w:val="009208D3"/>
    <w:rsid w:val="00951463"/>
    <w:rsid w:val="00955D20"/>
    <w:rsid w:val="00956EB5"/>
    <w:rsid w:val="00975BE3"/>
    <w:rsid w:val="00982D38"/>
    <w:rsid w:val="009838F4"/>
    <w:rsid w:val="00986467"/>
    <w:rsid w:val="00995BEB"/>
    <w:rsid w:val="009B056A"/>
    <w:rsid w:val="009B6F67"/>
    <w:rsid w:val="009D5F33"/>
    <w:rsid w:val="009F2281"/>
    <w:rsid w:val="00A05BE0"/>
    <w:rsid w:val="00A21BC5"/>
    <w:rsid w:val="00A22DE1"/>
    <w:rsid w:val="00A23323"/>
    <w:rsid w:val="00A24F92"/>
    <w:rsid w:val="00A4482E"/>
    <w:rsid w:val="00A46218"/>
    <w:rsid w:val="00A54650"/>
    <w:rsid w:val="00A560BD"/>
    <w:rsid w:val="00A56109"/>
    <w:rsid w:val="00A90A82"/>
    <w:rsid w:val="00AA3CDD"/>
    <w:rsid w:val="00AB596A"/>
    <w:rsid w:val="00AF1F4C"/>
    <w:rsid w:val="00B0347D"/>
    <w:rsid w:val="00B21B12"/>
    <w:rsid w:val="00B21DAD"/>
    <w:rsid w:val="00B32D46"/>
    <w:rsid w:val="00B35663"/>
    <w:rsid w:val="00B43C0D"/>
    <w:rsid w:val="00B527DB"/>
    <w:rsid w:val="00B556A7"/>
    <w:rsid w:val="00B74186"/>
    <w:rsid w:val="00B7429F"/>
    <w:rsid w:val="00B87821"/>
    <w:rsid w:val="00B934AA"/>
    <w:rsid w:val="00B96C0D"/>
    <w:rsid w:val="00BA0ED4"/>
    <w:rsid w:val="00BB1F32"/>
    <w:rsid w:val="00BB5E51"/>
    <w:rsid w:val="00BE0180"/>
    <w:rsid w:val="00BE2AD8"/>
    <w:rsid w:val="00BF4079"/>
    <w:rsid w:val="00BF5742"/>
    <w:rsid w:val="00BF7BBB"/>
    <w:rsid w:val="00C00AC2"/>
    <w:rsid w:val="00C31DBA"/>
    <w:rsid w:val="00C3788B"/>
    <w:rsid w:val="00C37E38"/>
    <w:rsid w:val="00C410F1"/>
    <w:rsid w:val="00C500AD"/>
    <w:rsid w:val="00C60AC1"/>
    <w:rsid w:val="00C6741B"/>
    <w:rsid w:val="00C71B1C"/>
    <w:rsid w:val="00C91B0C"/>
    <w:rsid w:val="00C977C4"/>
    <w:rsid w:val="00CA664F"/>
    <w:rsid w:val="00CB19CE"/>
    <w:rsid w:val="00CC5CF1"/>
    <w:rsid w:val="00D07D32"/>
    <w:rsid w:val="00D2153B"/>
    <w:rsid w:val="00D30521"/>
    <w:rsid w:val="00D42EB1"/>
    <w:rsid w:val="00D71BB8"/>
    <w:rsid w:val="00D8602D"/>
    <w:rsid w:val="00D94907"/>
    <w:rsid w:val="00D962C4"/>
    <w:rsid w:val="00DA6B84"/>
    <w:rsid w:val="00DC347C"/>
    <w:rsid w:val="00DE49AA"/>
    <w:rsid w:val="00DE6EE0"/>
    <w:rsid w:val="00DF0A9E"/>
    <w:rsid w:val="00DF7DED"/>
    <w:rsid w:val="00E04102"/>
    <w:rsid w:val="00E214BA"/>
    <w:rsid w:val="00E3163C"/>
    <w:rsid w:val="00E50DE7"/>
    <w:rsid w:val="00E81ED8"/>
    <w:rsid w:val="00EA2155"/>
    <w:rsid w:val="00EB36FA"/>
    <w:rsid w:val="00EC1323"/>
    <w:rsid w:val="00EC7B51"/>
    <w:rsid w:val="00ED6375"/>
    <w:rsid w:val="00ED6B10"/>
    <w:rsid w:val="00ED775D"/>
    <w:rsid w:val="00EF167C"/>
    <w:rsid w:val="00F03472"/>
    <w:rsid w:val="00F46CCC"/>
    <w:rsid w:val="00F611BB"/>
    <w:rsid w:val="00F61345"/>
    <w:rsid w:val="00F76C6C"/>
    <w:rsid w:val="00F931D6"/>
    <w:rsid w:val="00FC3366"/>
    <w:rsid w:val="00FD0C3E"/>
    <w:rsid w:val="00FE31DC"/>
    <w:rsid w:val="00FE79BD"/>
    <w:rsid w:val="00FF34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C1ACBD"/>
  <w15:chartTrackingRefBased/>
  <w15:docId w15:val="{7449A0DE-E898-4D0F-A0FE-31BEFBF232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35C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C600C"/>
    <w:pPr>
      <w:ind w:left="720"/>
      <w:contextualSpacing/>
    </w:pPr>
  </w:style>
  <w:style w:type="table" w:styleId="TableGrid">
    <w:name w:val="Table Grid"/>
    <w:basedOn w:val="TableNormal"/>
    <w:uiPriority w:val="39"/>
    <w:rsid w:val="000007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A612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A61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6030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xcelribbon.tips.net/T012488_Using_a_Formula_to_Replace_Spaces_with_Dashes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extendoffice.com/documents/excel/2771-excel-capitalize-first-letter-of-cell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UV-SPoVkDaU&amp;ab_channel=TutorialsPoint%28India%29Ltd" TargetMode="External"/><Relationship Id="rId5" Type="http://schemas.openxmlformats.org/officeDocument/2006/relationships/hyperlink" Target="https://www.youtube.com/watch?v=hiuY1PGL_I4&amp;ab_channel=DannyRocks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42</TotalTime>
  <Pages>5</Pages>
  <Words>1514</Words>
  <Characters>8634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ion Adika Richardson</dc:creator>
  <cp:keywords/>
  <dc:description/>
  <cp:lastModifiedBy>Seion Adika Richardson</cp:lastModifiedBy>
  <cp:revision>73</cp:revision>
  <dcterms:created xsi:type="dcterms:W3CDTF">2020-09-19T10:42:00Z</dcterms:created>
  <dcterms:modified xsi:type="dcterms:W3CDTF">2020-09-29T17:00:00Z</dcterms:modified>
</cp:coreProperties>
</file>